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D87D71" w14:textId="77777777" w:rsidR="003F26DC" w:rsidRDefault="00FB065E" w:rsidP="00723665">
      <w:pPr>
        <w:pStyle w:val="Title"/>
        <w:jc w:val="left"/>
      </w:pPr>
      <w:r>
        <w:t>Computational Intelligence I Assignment</w:t>
      </w:r>
    </w:p>
    <w:p w14:paraId="1B514B5E" w14:textId="77777777" w:rsidR="003F26DC" w:rsidRDefault="00FB065E" w:rsidP="00723665">
      <w:pPr>
        <w:pStyle w:val="Author"/>
        <w:jc w:val="left"/>
      </w:pPr>
      <w:r>
        <w:t>Gaelan Gu, Sunil Prakash</w:t>
      </w:r>
    </w:p>
    <w:p w14:paraId="18C51D88" w14:textId="77777777" w:rsidR="003F26DC" w:rsidRDefault="00FB065E">
      <w:pPr>
        <w:pStyle w:val="Heading1"/>
      </w:pPr>
      <w:bookmarkStart w:id="0" w:name="neural-network-ensemble-for-diabetes-dat"/>
      <w:bookmarkEnd w:id="0"/>
      <w:r>
        <w:t>Neural Network Ensemble for Diabetes Dataset</w:t>
      </w:r>
    </w:p>
    <w:p w14:paraId="5D0AAFB7" w14:textId="77777777" w:rsidR="003F26DC" w:rsidRDefault="00FB065E">
      <w:pPr>
        <w:pStyle w:val="FirstParagraph"/>
      </w:pPr>
      <w:r>
        <w:t xml:space="preserve">We will be using R to construct our Neural Network (NN) ensemble for the Diabetes dataset. In this dataset, we are attempting to predict the class variable, which we named as </w:t>
      </w:r>
      <w:r>
        <w:rPr>
          <w:i/>
        </w:rPr>
        <w:t>positive.test</w:t>
      </w:r>
      <w:r>
        <w:t>, to determine if a patient is positive for diabetes based on a given set of 8 continuous attributes.</w:t>
      </w:r>
    </w:p>
    <w:p w14:paraId="74CECF4B" w14:textId="77777777" w:rsidR="003F26DC" w:rsidRDefault="00FB065E">
      <w:pPr>
        <w:pStyle w:val="SourceCode"/>
      </w:pPr>
      <w:r>
        <w:rPr>
          <w:rStyle w:val="VerbatimChar"/>
        </w:rPr>
        <w:t>##  no.of.times.preg plasma.glucose.conc diastolic.pressure</w:t>
      </w:r>
      <w:r>
        <w:br/>
      </w:r>
      <w:r>
        <w:rPr>
          <w:rStyle w:val="VerbatimChar"/>
        </w:rPr>
        <w:t xml:space="preserve">##  Min.   : 0.000   Min.   :  0.0       Min.   :  0.00    </w:t>
      </w:r>
      <w:r>
        <w:br/>
      </w:r>
      <w:r>
        <w:rPr>
          <w:rStyle w:val="VerbatimChar"/>
        </w:rPr>
        <w:t xml:space="preserve">##  1st Qu.: 1.000   1st Qu.: 99.0       1st Qu.: 62.00    </w:t>
      </w:r>
      <w:r>
        <w:br/>
      </w:r>
      <w:r>
        <w:rPr>
          <w:rStyle w:val="VerbatimChar"/>
        </w:rPr>
        <w:t xml:space="preserve">##  Median : 3.000   Median :117.0       Median : 72.00    </w:t>
      </w:r>
      <w:r>
        <w:br/>
      </w:r>
      <w:r>
        <w:rPr>
          <w:rStyle w:val="VerbatimChar"/>
        </w:rPr>
        <w:t xml:space="preserve">##  Mean   : 3.845   Mean   :120.9       Mean   : 69.11    </w:t>
      </w:r>
      <w:r>
        <w:br/>
      </w:r>
      <w:r>
        <w:rPr>
          <w:rStyle w:val="VerbatimChar"/>
        </w:rPr>
        <w:t xml:space="preserve">##  3rd Qu.: 6.000   3rd Qu.:140.2       3rd Qu.: 80.00    </w:t>
      </w:r>
      <w:r>
        <w:br/>
      </w:r>
      <w:r>
        <w:rPr>
          <w:rStyle w:val="VerbatimChar"/>
        </w:rPr>
        <w:t xml:space="preserve">##  Max.   :17.000   Max.   :199.0       Max.   :122.00    </w:t>
      </w:r>
      <w:r>
        <w:br/>
      </w:r>
      <w:r>
        <w:rPr>
          <w:rStyle w:val="VerbatimChar"/>
        </w:rPr>
        <w:t xml:space="preserve">##  triceps.skin.fold.thick serum.insulin        bmi       </w:t>
      </w:r>
      <w:r>
        <w:br/>
      </w:r>
      <w:r>
        <w:rPr>
          <w:rStyle w:val="VerbatimChar"/>
        </w:rPr>
        <w:t xml:space="preserve">##  Min.   : 0.00           Min.   :  0.0   Min.   : 0.00  </w:t>
      </w:r>
      <w:r>
        <w:br/>
      </w:r>
      <w:r>
        <w:rPr>
          <w:rStyle w:val="VerbatimChar"/>
        </w:rPr>
        <w:t xml:space="preserve">##  1st Qu.: 0.00           1st Qu.:  0.0   1st Qu.:27.30  </w:t>
      </w:r>
      <w:r>
        <w:br/>
      </w:r>
      <w:r>
        <w:rPr>
          <w:rStyle w:val="VerbatimChar"/>
        </w:rPr>
        <w:t xml:space="preserve">##  Median :23.00           Median : 30.5   Median :32.00  </w:t>
      </w:r>
      <w:r>
        <w:br/>
      </w:r>
      <w:r>
        <w:rPr>
          <w:rStyle w:val="VerbatimChar"/>
        </w:rPr>
        <w:t xml:space="preserve">##  Mean   :20.54           Mean   : 79.8   Mean   :31.99  </w:t>
      </w:r>
      <w:r>
        <w:br/>
      </w:r>
      <w:r>
        <w:rPr>
          <w:rStyle w:val="VerbatimChar"/>
        </w:rPr>
        <w:t xml:space="preserve">##  3rd Qu.:32.00           3rd Qu.:127.2   3rd Qu.:36.60  </w:t>
      </w:r>
      <w:r>
        <w:br/>
      </w:r>
      <w:r>
        <w:rPr>
          <w:rStyle w:val="VerbatimChar"/>
        </w:rPr>
        <w:t xml:space="preserve">##  Max.   :99.00           Max.   :846.0   Max.   :67.10  </w:t>
      </w:r>
      <w:r>
        <w:br/>
      </w:r>
      <w:r>
        <w:rPr>
          <w:rStyle w:val="VerbatimChar"/>
        </w:rPr>
        <w:t>##  diab.pedigree.func      age        positive.test</w:t>
      </w:r>
      <w:r>
        <w:br/>
      </w:r>
      <w:r>
        <w:rPr>
          <w:rStyle w:val="VerbatimChar"/>
        </w:rPr>
        <w:t xml:space="preserve">##  Min.   :0.0780     Min.   :21.00   0:500        </w:t>
      </w:r>
      <w:r>
        <w:br/>
      </w:r>
      <w:r>
        <w:rPr>
          <w:rStyle w:val="VerbatimChar"/>
        </w:rPr>
        <w:t xml:space="preserve">##  1st Qu.:0.2437     1st Qu.:24.00   1:268        </w:t>
      </w:r>
      <w:r>
        <w:br/>
      </w:r>
      <w:r>
        <w:rPr>
          <w:rStyle w:val="VerbatimChar"/>
        </w:rPr>
        <w:t xml:space="preserve">##  Median :0.3725     Median :29.00                </w:t>
      </w:r>
      <w:r>
        <w:br/>
      </w:r>
      <w:r>
        <w:rPr>
          <w:rStyle w:val="VerbatimChar"/>
        </w:rPr>
        <w:t xml:space="preserve">##  Mean   :0.4719     Mean   :33.24                </w:t>
      </w:r>
      <w:r>
        <w:br/>
      </w:r>
      <w:r>
        <w:rPr>
          <w:rStyle w:val="VerbatimChar"/>
        </w:rPr>
        <w:t xml:space="preserve">##  3rd Qu.:0.6262     3rd Qu.:41.00                </w:t>
      </w:r>
      <w:r>
        <w:br/>
      </w:r>
      <w:r>
        <w:rPr>
          <w:rStyle w:val="VerbatimChar"/>
        </w:rPr>
        <w:t>##  Max.   :2.4200     Max.   :81.00</w:t>
      </w:r>
    </w:p>
    <w:p w14:paraId="3B1994BA" w14:textId="3D896BC5" w:rsidR="003F26DC" w:rsidRDefault="00FB065E">
      <w:pPr>
        <w:pStyle w:val="FirstParagraph"/>
      </w:pPr>
      <w:r>
        <w:t>We have factorized our class variable and ascertained that there are no missing values in the dataset.</w:t>
      </w:r>
      <w:r w:rsidR="00723665">
        <w:t xml:space="preserve"> </w:t>
      </w:r>
      <w:r>
        <w:t>We split our dataset into training and testing sets using the ratio 70:30. We will run 2 neural networks on the training set.</w:t>
      </w:r>
    </w:p>
    <w:p w14:paraId="5F6B722B" w14:textId="77777777" w:rsidR="003F26DC" w:rsidRDefault="00FB065E">
      <w:pPr>
        <w:pStyle w:val="Heading2"/>
      </w:pPr>
      <w:bookmarkStart w:id="1" w:name="single-layer-neural-network"/>
      <w:bookmarkEnd w:id="1"/>
      <w:r>
        <w:t>Single-Layer Neural Network</w:t>
      </w:r>
    </w:p>
    <w:p w14:paraId="3807CA37" w14:textId="77777777" w:rsidR="003F26DC" w:rsidRDefault="00FB065E">
      <w:pPr>
        <w:pStyle w:val="FirstParagraph"/>
      </w:pPr>
      <w:r>
        <w:t>Using a single-layer NN, we used 6 neurons for the hidden layer, set the maximum number of iterations at 10,000 and a learning rate of 0.0001. We keep the learning rate small in order not to exceed the local minimum.</w:t>
      </w:r>
    </w:p>
    <w:p w14:paraId="1E6AF73F" w14:textId="77777777" w:rsidR="003F26DC" w:rsidRDefault="00FB065E">
      <w:pPr>
        <w:pStyle w:val="SourceCode"/>
      </w:pPr>
      <w:r>
        <w:rPr>
          <w:rStyle w:val="VerbatimChar"/>
        </w:rPr>
        <w:t>## a 8-6-1 network with 61 weights</w:t>
      </w:r>
      <w:r>
        <w:br/>
      </w:r>
      <w:r>
        <w:rPr>
          <w:rStyle w:val="VerbatimChar"/>
        </w:rPr>
        <w:t xml:space="preserve">## inputs: no.of.times.preg plasma.glucose.conc diastolic.pressure triceps.skin.fold.thick serum.insulin bmi diab.pedigree.func age </w:t>
      </w:r>
      <w:r>
        <w:br/>
      </w:r>
      <w:r>
        <w:rPr>
          <w:rStyle w:val="VerbatimChar"/>
        </w:rPr>
        <w:lastRenderedPageBreak/>
        <w:t xml:space="preserve">## output(s): positive.test </w:t>
      </w:r>
      <w:r>
        <w:br/>
      </w:r>
      <w:r>
        <w:rPr>
          <w:rStyle w:val="VerbatimChar"/>
        </w:rPr>
        <w:t>## options were - entropy fitting  decay=1e-04</w:t>
      </w:r>
    </w:p>
    <w:p w14:paraId="2BAB08F0" w14:textId="77777777" w:rsidR="003F26DC" w:rsidRDefault="00FB065E">
      <w:pPr>
        <w:pStyle w:val="FirstParagraph"/>
      </w:pPr>
      <w:r>
        <w:rPr>
          <w:noProof/>
          <w:lang w:val="en-GB" w:eastAsia="zh-CN"/>
        </w:rPr>
        <w:drawing>
          <wp:inline distT="0" distB="0" distL="0" distR="0" wp14:anchorId="5004FCD3" wp14:editId="6A6409E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B82AC4A" w14:textId="77777777" w:rsidR="003F26DC" w:rsidRDefault="00FB065E">
      <w:pPr>
        <w:pStyle w:val="BodyText"/>
      </w:pPr>
      <w:r>
        <w:t>6 neurons are used in the hidden layer as this configuration produced the best accuracy, and also because it is optimally between the number of independent variables (8) and output node (1).</w:t>
      </w:r>
    </w:p>
    <w:p w14:paraId="0B1BF665" w14:textId="77777777" w:rsidR="003F26DC" w:rsidRDefault="00FB065E">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true   0   1</w:t>
      </w:r>
      <w:r>
        <w:br/>
      </w:r>
      <w:r>
        <w:rPr>
          <w:rStyle w:val="VerbatimChar"/>
        </w:rPr>
        <w:t>##    0 141   9</w:t>
      </w:r>
      <w:r>
        <w:br/>
      </w:r>
      <w:r>
        <w:rPr>
          <w:rStyle w:val="VerbatimChar"/>
        </w:rPr>
        <w:t>##    1  71   9</w:t>
      </w:r>
      <w:r>
        <w:br/>
      </w:r>
      <w:r>
        <w:rPr>
          <w:rStyle w:val="VerbatimChar"/>
        </w:rPr>
        <w:t xml:space="preserve">##                                           </w:t>
      </w:r>
      <w:r>
        <w:br/>
      </w:r>
      <w:r>
        <w:rPr>
          <w:rStyle w:val="VerbatimChar"/>
        </w:rPr>
        <w:t xml:space="preserve">##                Accuracy : 0.6522          </w:t>
      </w:r>
      <w:r>
        <w:br/>
      </w:r>
      <w:r>
        <w:rPr>
          <w:rStyle w:val="VerbatimChar"/>
        </w:rPr>
        <w:t>##                  95% CI : (0.5868, 0.7136)</w:t>
      </w:r>
      <w:r>
        <w:br/>
      </w:r>
      <w:r>
        <w:rPr>
          <w:rStyle w:val="VerbatimChar"/>
        </w:rPr>
        <w:t xml:space="preserve">##     No Information Rate : 0.9217          </w:t>
      </w:r>
      <w:r>
        <w:br/>
      </w:r>
      <w:r>
        <w:rPr>
          <w:rStyle w:val="VerbatimChar"/>
        </w:rPr>
        <w:t xml:space="preserve">##     P-Value [Acc &gt; NIR] : 1               </w:t>
      </w:r>
      <w:r>
        <w:br/>
      </w:r>
      <w:r>
        <w:rPr>
          <w:rStyle w:val="VerbatimChar"/>
        </w:rPr>
        <w:t xml:space="preserve">##                                           </w:t>
      </w:r>
      <w:r>
        <w:br/>
      </w:r>
      <w:r>
        <w:rPr>
          <w:rStyle w:val="VerbatimChar"/>
        </w:rPr>
        <w:t xml:space="preserve">##                   Kappa : 0.0641          </w:t>
      </w:r>
      <w:r>
        <w:br/>
      </w:r>
      <w:r>
        <w:rPr>
          <w:rStyle w:val="VerbatimChar"/>
        </w:rPr>
        <w:t xml:space="preserve">##  Mcnemar's Test P-Value : 9.104e-12       </w:t>
      </w:r>
      <w:r>
        <w:br/>
      </w:r>
      <w:r>
        <w:rPr>
          <w:rStyle w:val="VerbatimChar"/>
        </w:rPr>
        <w:t xml:space="preserve">##                                           </w:t>
      </w:r>
      <w:r>
        <w:br/>
      </w:r>
      <w:r>
        <w:rPr>
          <w:rStyle w:val="VerbatimChar"/>
        </w:rPr>
        <w:t xml:space="preserve">##             Sensitivity : 0.6651          </w:t>
      </w:r>
      <w:r>
        <w:br/>
      </w:r>
      <w:r>
        <w:rPr>
          <w:rStyle w:val="VerbatimChar"/>
        </w:rPr>
        <w:lastRenderedPageBreak/>
        <w:t xml:space="preserve">##             Specificity : 0.5000          </w:t>
      </w:r>
      <w:r>
        <w:br/>
      </w:r>
      <w:r>
        <w:rPr>
          <w:rStyle w:val="VerbatimChar"/>
        </w:rPr>
        <w:t xml:space="preserve">##          Pos Pred Value : 0.9400          </w:t>
      </w:r>
      <w:r>
        <w:br/>
      </w:r>
      <w:r>
        <w:rPr>
          <w:rStyle w:val="VerbatimChar"/>
        </w:rPr>
        <w:t xml:space="preserve">##          Neg Pred Value : 0.1125          </w:t>
      </w:r>
      <w:r>
        <w:br/>
      </w:r>
      <w:r>
        <w:rPr>
          <w:rStyle w:val="VerbatimChar"/>
        </w:rPr>
        <w:t xml:space="preserve">##              Prevalence : 0.9217          </w:t>
      </w:r>
      <w:r>
        <w:br/>
      </w:r>
      <w:r>
        <w:rPr>
          <w:rStyle w:val="VerbatimChar"/>
        </w:rPr>
        <w:t xml:space="preserve">##          Detection Rate : 0.6130          </w:t>
      </w:r>
      <w:r>
        <w:br/>
      </w:r>
      <w:r>
        <w:rPr>
          <w:rStyle w:val="VerbatimChar"/>
        </w:rPr>
        <w:t xml:space="preserve">##    Detection Prevalence : 0.6522          </w:t>
      </w:r>
      <w:r>
        <w:br/>
      </w:r>
      <w:r>
        <w:rPr>
          <w:rStyle w:val="VerbatimChar"/>
        </w:rPr>
        <w:t xml:space="preserve">##       Balanced Accuracy : 0.5825          </w:t>
      </w:r>
      <w:r>
        <w:br/>
      </w:r>
      <w:r>
        <w:rPr>
          <w:rStyle w:val="VerbatimChar"/>
        </w:rPr>
        <w:t xml:space="preserve">##                                           </w:t>
      </w:r>
      <w:r>
        <w:br/>
      </w:r>
      <w:r>
        <w:rPr>
          <w:rStyle w:val="VerbatimChar"/>
        </w:rPr>
        <w:t xml:space="preserve">##        'Positive' Class : 0               </w:t>
      </w:r>
      <w:r>
        <w:br/>
      </w:r>
      <w:r>
        <w:rPr>
          <w:rStyle w:val="VerbatimChar"/>
        </w:rPr>
        <w:t xml:space="preserve">## </w:t>
      </w:r>
    </w:p>
    <w:p w14:paraId="4AC82FAC" w14:textId="77777777" w:rsidR="003F26DC" w:rsidRDefault="00FB065E">
      <w:pPr>
        <w:pStyle w:val="FirstParagraph"/>
      </w:pPr>
      <w:r>
        <w:t xml:space="preserve">Accuracy of </w:t>
      </w:r>
      <w:r>
        <w:rPr>
          <w:b/>
        </w:rPr>
        <w:t>65.2%</w:t>
      </w:r>
      <w:r>
        <w:t xml:space="preserve"> achieved on test set with single-layer neural network.</w:t>
      </w:r>
    </w:p>
    <w:p w14:paraId="5BF844A0" w14:textId="77777777" w:rsidR="00723665" w:rsidRPr="00723665" w:rsidRDefault="00723665" w:rsidP="00723665">
      <w:pPr>
        <w:pStyle w:val="BodyText"/>
      </w:pPr>
    </w:p>
    <w:p w14:paraId="7CD9AF0D" w14:textId="77777777" w:rsidR="003F26DC" w:rsidRDefault="00FB065E">
      <w:pPr>
        <w:pStyle w:val="Heading2"/>
      </w:pPr>
      <w:bookmarkStart w:id="2" w:name="neural-networks-with-feature-extraction"/>
      <w:bookmarkEnd w:id="2"/>
      <w:r>
        <w:t>Neural Networks with Feature Extraction</w:t>
      </w:r>
    </w:p>
    <w:p w14:paraId="461D7032" w14:textId="77777777" w:rsidR="003F26DC" w:rsidRDefault="00FB065E">
      <w:pPr>
        <w:pStyle w:val="FirstParagraph"/>
      </w:pPr>
      <w:r>
        <w:t>We will apply principal component analysis (PCA) to the training set before applying a single-layer NN to it. We will also keep the number of neurons, maxit and decay values the same as before.</w:t>
      </w:r>
    </w:p>
    <w:p w14:paraId="2C895762" w14:textId="77777777" w:rsidR="003F26DC" w:rsidRDefault="00FB065E">
      <w:pPr>
        <w:pStyle w:val="SourceCode"/>
      </w:pPr>
      <w:r>
        <w:rPr>
          <w:rStyle w:val="VerbatimChar"/>
        </w:rPr>
        <w:t>## Neural Network Model with PCA Pre-Processing</w:t>
      </w:r>
      <w:r>
        <w:br/>
      </w:r>
      <w:r>
        <w:rPr>
          <w:rStyle w:val="VerbatimChar"/>
        </w:rPr>
        <w:t xml:space="preserve">## </w:t>
      </w:r>
      <w:r>
        <w:br/>
      </w:r>
      <w:r>
        <w:rPr>
          <w:rStyle w:val="VerbatimChar"/>
        </w:rPr>
        <w:t>## Created from 538 samples and 8 variables</w:t>
      </w:r>
      <w:r>
        <w:br/>
      </w:r>
      <w:r>
        <w:rPr>
          <w:rStyle w:val="VerbatimChar"/>
        </w:rPr>
        <w:t>## PCA needed 8 components to capture 99 percent of the variance</w:t>
      </w:r>
      <w:r>
        <w:br/>
      </w:r>
      <w:r>
        <w:rPr>
          <w:rStyle w:val="VerbatimChar"/>
        </w:rPr>
        <w:t xml:space="preserve">## </w:t>
      </w:r>
      <w:r>
        <w:br/>
      </w:r>
      <w:r>
        <w:rPr>
          <w:rStyle w:val="VerbatimChar"/>
        </w:rPr>
        <w:t>## a 8-6-2 network with 68 weights</w:t>
      </w:r>
      <w:r>
        <w:br/>
      </w:r>
      <w:r>
        <w:rPr>
          <w:rStyle w:val="VerbatimChar"/>
        </w:rPr>
        <w:t>## options were - decay=1e-04</w:t>
      </w:r>
    </w:p>
    <w:p w14:paraId="4C91023F" w14:textId="77777777" w:rsidR="003F26DC" w:rsidRDefault="00FB065E">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true   0   1</w:t>
      </w:r>
      <w:r>
        <w:br/>
      </w:r>
      <w:r>
        <w:rPr>
          <w:rStyle w:val="VerbatimChar"/>
        </w:rPr>
        <w:t>##    0 130  20</w:t>
      </w:r>
      <w:r>
        <w:br/>
      </w:r>
      <w:r>
        <w:rPr>
          <w:rStyle w:val="VerbatimChar"/>
        </w:rPr>
        <w:t>##    1  39  41</w:t>
      </w:r>
      <w:r>
        <w:br/>
      </w:r>
      <w:r>
        <w:rPr>
          <w:rStyle w:val="VerbatimChar"/>
        </w:rPr>
        <w:t xml:space="preserve">##                                           </w:t>
      </w:r>
      <w:r>
        <w:br/>
      </w:r>
      <w:r>
        <w:rPr>
          <w:rStyle w:val="VerbatimChar"/>
        </w:rPr>
        <w:t xml:space="preserve">##                Accuracy : 0.7435          </w:t>
      </w:r>
      <w:r>
        <w:br/>
      </w:r>
      <w:r>
        <w:rPr>
          <w:rStyle w:val="VerbatimChar"/>
        </w:rPr>
        <w:t>##                  95% CI : (0.6819, 0.7986)</w:t>
      </w:r>
      <w:r>
        <w:br/>
      </w:r>
      <w:r>
        <w:rPr>
          <w:rStyle w:val="VerbatimChar"/>
        </w:rPr>
        <w:t xml:space="preserve">##     No Information Rate : 0.7348          </w:t>
      </w:r>
      <w:r>
        <w:br/>
      </w:r>
      <w:r>
        <w:rPr>
          <w:rStyle w:val="VerbatimChar"/>
        </w:rPr>
        <w:t xml:space="preserve">##     P-Value [Acc &gt; NIR] : 0.41574         </w:t>
      </w:r>
      <w:r>
        <w:br/>
      </w:r>
      <w:r>
        <w:rPr>
          <w:rStyle w:val="VerbatimChar"/>
        </w:rPr>
        <w:t xml:space="preserve">##                                           </w:t>
      </w:r>
      <w:r>
        <w:br/>
      </w:r>
      <w:r>
        <w:rPr>
          <w:rStyle w:val="VerbatimChar"/>
        </w:rPr>
        <w:t xml:space="preserve">##                   Kappa : 0.4014          </w:t>
      </w:r>
      <w:r>
        <w:br/>
      </w:r>
      <w:r>
        <w:rPr>
          <w:rStyle w:val="VerbatimChar"/>
        </w:rPr>
        <w:t xml:space="preserve">##  Mcnemar's Test P-Value : 0.01911         </w:t>
      </w:r>
      <w:r>
        <w:br/>
      </w:r>
      <w:r>
        <w:rPr>
          <w:rStyle w:val="VerbatimChar"/>
        </w:rPr>
        <w:t xml:space="preserve">##                                           </w:t>
      </w:r>
      <w:r>
        <w:br/>
      </w:r>
      <w:r>
        <w:rPr>
          <w:rStyle w:val="VerbatimChar"/>
        </w:rPr>
        <w:t xml:space="preserve">##             Sensitivity : 0.7692          </w:t>
      </w:r>
      <w:r>
        <w:br/>
      </w:r>
      <w:r>
        <w:rPr>
          <w:rStyle w:val="VerbatimChar"/>
        </w:rPr>
        <w:t xml:space="preserve">##             Specificity : 0.6721          </w:t>
      </w:r>
      <w:r>
        <w:br/>
      </w:r>
      <w:r>
        <w:rPr>
          <w:rStyle w:val="VerbatimChar"/>
        </w:rPr>
        <w:t xml:space="preserve">##          Pos Pred Value : 0.8667          </w:t>
      </w:r>
      <w:r>
        <w:br/>
      </w:r>
      <w:r>
        <w:rPr>
          <w:rStyle w:val="VerbatimChar"/>
        </w:rPr>
        <w:t xml:space="preserve">##          Neg Pred Value : 0.5125          </w:t>
      </w:r>
      <w:r>
        <w:br/>
      </w:r>
      <w:r>
        <w:rPr>
          <w:rStyle w:val="VerbatimChar"/>
        </w:rPr>
        <w:t xml:space="preserve">##              Prevalence : 0.7348          </w:t>
      </w:r>
      <w:r>
        <w:br/>
      </w:r>
      <w:r>
        <w:rPr>
          <w:rStyle w:val="VerbatimChar"/>
        </w:rPr>
        <w:t xml:space="preserve">##          Detection Rate : 0.5652          </w:t>
      </w:r>
      <w:r>
        <w:br/>
      </w:r>
      <w:r>
        <w:rPr>
          <w:rStyle w:val="VerbatimChar"/>
        </w:rPr>
        <w:lastRenderedPageBreak/>
        <w:t xml:space="preserve">##    Detection Prevalence : 0.6522          </w:t>
      </w:r>
      <w:r>
        <w:br/>
      </w:r>
      <w:r>
        <w:rPr>
          <w:rStyle w:val="VerbatimChar"/>
        </w:rPr>
        <w:t xml:space="preserve">##       Balanced Accuracy : 0.7207          </w:t>
      </w:r>
      <w:r>
        <w:br/>
      </w:r>
      <w:r>
        <w:rPr>
          <w:rStyle w:val="VerbatimChar"/>
        </w:rPr>
        <w:t xml:space="preserve">##                                           </w:t>
      </w:r>
      <w:r>
        <w:br/>
      </w:r>
      <w:r>
        <w:rPr>
          <w:rStyle w:val="VerbatimChar"/>
        </w:rPr>
        <w:t xml:space="preserve">##        'Positive' Class : 0               </w:t>
      </w:r>
      <w:r>
        <w:br/>
      </w:r>
      <w:r>
        <w:rPr>
          <w:rStyle w:val="VerbatimChar"/>
        </w:rPr>
        <w:t xml:space="preserve">## </w:t>
      </w:r>
    </w:p>
    <w:p w14:paraId="720FFD15" w14:textId="0E43BCFF" w:rsidR="003F26DC" w:rsidRDefault="00723665">
      <w:pPr>
        <w:pStyle w:val="FirstParagraph"/>
      </w:pPr>
      <w:r>
        <w:t>A higher</w:t>
      </w:r>
      <w:r w:rsidR="00FB065E">
        <w:t xml:space="preserve"> accuracy rate of </w:t>
      </w:r>
      <w:r>
        <w:rPr>
          <w:b/>
        </w:rPr>
        <w:t>74.4</w:t>
      </w:r>
      <w:r w:rsidR="00FB065E">
        <w:rPr>
          <w:b/>
        </w:rPr>
        <w:t>%</w:t>
      </w:r>
      <w:r w:rsidR="00FB065E">
        <w:t xml:space="preserve"> was achieved on the test set using a single-layer NN with a PCA step (PCANN).</w:t>
      </w:r>
    </w:p>
    <w:p w14:paraId="57B630A4" w14:textId="77777777" w:rsidR="00723665" w:rsidRPr="00723665" w:rsidRDefault="00723665" w:rsidP="00723665">
      <w:pPr>
        <w:pStyle w:val="BodyText"/>
      </w:pPr>
    </w:p>
    <w:p w14:paraId="6A6CF26E" w14:textId="77777777" w:rsidR="003F26DC" w:rsidRDefault="00FB065E">
      <w:pPr>
        <w:pStyle w:val="Heading2"/>
      </w:pPr>
      <w:bookmarkStart w:id="3" w:name="ensemble-learning"/>
      <w:bookmarkEnd w:id="3"/>
      <w:r>
        <w:t>Ensemble Learning</w:t>
      </w:r>
    </w:p>
    <w:p w14:paraId="709D6410" w14:textId="77777777" w:rsidR="003F26DC" w:rsidRDefault="00FB065E">
      <w:pPr>
        <w:pStyle w:val="FirstParagraph"/>
      </w:pPr>
      <w:r>
        <w:t>Let's see if the accuracy rates can be improved with a NN ensemble with the models. The type of ensemble which we are using is of the stacking type. We train the ensemble for combining the predictions of the individual learning algorithms to achieve a higher accuracy.</w:t>
      </w:r>
    </w:p>
    <w:p w14:paraId="6114AE8D" w14:textId="77777777" w:rsidR="003F26DC" w:rsidRDefault="00FB065E">
      <w:pPr>
        <w:pStyle w:val="BodyText"/>
      </w:pPr>
      <w:r>
        <w:t>The train control which we will use in training is a repeated 10-fold cross-validation iterated 3 times. We train the individual models first.</w:t>
      </w:r>
    </w:p>
    <w:p w14:paraId="2618136C" w14:textId="0374F1A7" w:rsidR="003F26DC" w:rsidRDefault="00FB065E">
      <w:pPr>
        <w:pStyle w:val="SourceCode"/>
      </w:pPr>
      <w:r>
        <w:rPr>
          <w:rStyle w:val="VerbatimChar"/>
        </w:rPr>
        <w:t>## Call:</w:t>
      </w:r>
      <w:r>
        <w:br/>
      </w:r>
      <w:r>
        <w:rPr>
          <w:rStyle w:val="VerbatimChar"/>
        </w:rPr>
        <w:t>## summary.resamples(object = result1)</w:t>
      </w:r>
      <w:r>
        <w:br/>
      </w:r>
      <w:r>
        <w:rPr>
          <w:rStyle w:val="VerbatimChar"/>
        </w:rPr>
        <w:t xml:space="preserve">## </w:t>
      </w:r>
      <w:r>
        <w:br/>
      </w:r>
      <w:r>
        <w:rPr>
          <w:rStyle w:val="VerbatimChar"/>
        </w:rPr>
        <w:t xml:space="preserve">## Models: glm, nnet, pcaNNet </w:t>
      </w:r>
      <w:r>
        <w:br/>
      </w:r>
      <w:r>
        <w:rPr>
          <w:rStyle w:val="VerbatimChar"/>
        </w:rPr>
        <w:t xml:space="preserve">## Number of resamples: 3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glm     0.6481  0.7593 0.7778 0.7764  0.8148 0.8704    0</w:t>
      </w:r>
      <w:r>
        <w:br/>
      </w:r>
      <w:r>
        <w:rPr>
          <w:rStyle w:val="VerbatimChar"/>
        </w:rPr>
        <w:t>## nnet    0.5741  0.6478 0.6852 0.6958  0.7170 0.8519    0</w:t>
      </w:r>
      <w:r>
        <w:br/>
      </w:r>
      <w:r>
        <w:rPr>
          <w:rStyle w:val="VerbatimChar"/>
        </w:rPr>
        <w:t>## pcaNNet 0.6481  0.7407 0.7778 0.7708  0.8113 0.8704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glm      0.19970  0.4352 0.5068 0.4853  0.5735 0.7123    0</w:t>
      </w:r>
      <w:r>
        <w:br/>
      </w:r>
      <w:r>
        <w:rPr>
          <w:rStyle w:val="VerbatimChar"/>
        </w:rPr>
        <w:t>## nnet    -0.04722  0.1693 0.2838 0.2855  0.3316 0.6752    0</w:t>
      </w:r>
      <w:r>
        <w:br/>
      </w:r>
      <w:r>
        <w:rPr>
          <w:rStyle w:val="VerbatimChar"/>
        </w:rPr>
        <w:t>## pcaNNet  0.21920  0.4191 0.5008 0.4768  0.5554 0.6897    0</w:t>
      </w:r>
    </w:p>
    <w:p w14:paraId="1FDD11B5" w14:textId="77777777" w:rsidR="003F26DC" w:rsidRDefault="00FB065E">
      <w:pPr>
        <w:pStyle w:val="FirstParagraph"/>
      </w:pPr>
      <w:r>
        <w:rPr>
          <w:noProof/>
          <w:lang w:val="en-GB" w:eastAsia="zh-CN"/>
        </w:rPr>
        <w:lastRenderedPageBreak/>
        <w:drawing>
          <wp:inline distT="0" distB="0" distL="0" distR="0" wp14:anchorId="1ADC1E23" wp14:editId="097CE1E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EFD2132" w14:textId="77777777" w:rsidR="003F26DC" w:rsidRDefault="00FB065E">
      <w:pPr>
        <w:pStyle w:val="SourceCode"/>
      </w:pPr>
      <w:r>
        <w:rPr>
          <w:rStyle w:val="KeywordTok"/>
        </w:rPr>
        <w:t>set.seed</w:t>
      </w:r>
      <w:r>
        <w:rPr>
          <w:rStyle w:val="NormalTok"/>
        </w:rPr>
        <w:t>(</w:t>
      </w:r>
      <w:r>
        <w:rPr>
          <w:rStyle w:val="DecValTok"/>
        </w:rPr>
        <w:t>111</w:t>
      </w:r>
      <w:r>
        <w:rPr>
          <w:rStyle w:val="NormalTok"/>
        </w:rPr>
        <w:t>)</w:t>
      </w:r>
      <w:r>
        <w:br/>
      </w:r>
      <w:r>
        <w:rPr>
          <w:rStyle w:val="NormalTok"/>
        </w:rPr>
        <w:t>stack_control1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rPr>
          <w:rStyle w:val="NormalTok"/>
        </w:rPr>
        <w:t>stack_glm1 =</w:t>
      </w:r>
      <w:r>
        <w:rPr>
          <w:rStyle w:val="StringTok"/>
        </w:rPr>
        <w:t xml:space="preserve"> </w:t>
      </w:r>
      <w:r>
        <w:rPr>
          <w:rStyle w:val="KeywordTok"/>
        </w:rPr>
        <w:t>caretStack</w:t>
      </w:r>
      <w:r>
        <w:rPr>
          <w:rStyle w:val="NormalTok"/>
        </w:rPr>
        <w:t xml:space="preserve">(models1, </w:t>
      </w:r>
      <w:r>
        <w:rPr>
          <w:rStyle w:val="DataTypeTok"/>
        </w:rPr>
        <w:t>method =</w:t>
      </w:r>
      <w:r>
        <w:rPr>
          <w:rStyle w:val="NormalTok"/>
        </w:rPr>
        <w:t xml:space="preserve"> </w:t>
      </w:r>
      <w:r>
        <w:rPr>
          <w:rStyle w:val="StringTok"/>
        </w:rPr>
        <w:t>'glm'</w:t>
      </w:r>
      <w:r>
        <w:rPr>
          <w:rStyle w:val="NormalTok"/>
        </w:rPr>
        <w:t xml:space="preserve">, </w:t>
      </w:r>
      <w:r>
        <w:rPr>
          <w:rStyle w:val="DataTypeTok"/>
        </w:rPr>
        <w:t>metric =</w:t>
      </w:r>
      <w:r>
        <w:rPr>
          <w:rStyle w:val="NormalTok"/>
        </w:rPr>
        <w:t xml:space="preserve"> </w:t>
      </w:r>
      <w:r>
        <w:rPr>
          <w:rStyle w:val="StringTok"/>
        </w:rPr>
        <w:t>'Accuracy'</w:t>
      </w:r>
      <w:r>
        <w:rPr>
          <w:rStyle w:val="NormalTok"/>
        </w:rPr>
        <w:t xml:space="preserve">, </w:t>
      </w:r>
      <w:r>
        <w:rPr>
          <w:rStyle w:val="DataTypeTok"/>
        </w:rPr>
        <w:t>trControl =</w:t>
      </w:r>
      <w:r>
        <w:rPr>
          <w:rStyle w:val="NormalTok"/>
        </w:rPr>
        <w:t xml:space="preserve"> stack_control1)</w:t>
      </w:r>
      <w:r>
        <w:br/>
      </w:r>
      <w:r>
        <w:rPr>
          <w:rStyle w:val="KeywordTok"/>
        </w:rPr>
        <w:t>print</w:t>
      </w:r>
      <w:r>
        <w:rPr>
          <w:rStyle w:val="NormalTok"/>
        </w:rPr>
        <w:t>(stack_glm1)</w:t>
      </w:r>
    </w:p>
    <w:p w14:paraId="4FEF7034" w14:textId="77777777" w:rsidR="003F26DC" w:rsidRDefault="00FB065E">
      <w:pPr>
        <w:pStyle w:val="SourceCode"/>
      </w:pPr>
      <w:r>
        <w:rPr>
          <w:rStyle w:val="VerbatimChar"/>
        </w:rPr>
        <w:t>## A glm ensemble of 2 base models: glm, nnet, pcaNNet</w:t>
      </w:r>
      <w:r>
        <w:br/>
      </w:r>
      <w:r>
        <w:rPr>
          <w:rStyle w:val="VerbatimChar"/>
        </w:rPr>
        <w:t xml:space="preserve">## </w:t>
      </w:r>
      <w:r>
        <w:br/>
      </w:r>
      <w:r>
        <w:rPr>
          <w:rStyle w:val="VerbatimChar"/>
        </w:rPr>
        <w:t>## Ensemble results:</w:t>
      </w:r>
      <w:r>
        <w:br/>
      </w:r>
      <w:r>
        <w:rPr>
          <w:rStyle w:val="VerbatimChar"/>
        </w:rPr>
        <w:t xml:space="preserve">## Generalized Linear Model </w:t>
      </w:r>
      <w:r>
        <w:br/>
      </w:r>
      <w:r>
        <w:rPr>
          <w:rStyle w:val="VerbatimChar"/>
        </w:rPr>
        <w:t xml:space="preserve">## </w:t>
      </w:r>
      <w:r>
        <w:br/>
      </w:r>
      <w:r>
        <w:rPr>
          <w:rStyle w:val="VerbatimChar"/>
        </w:rPr>
        <w:t>## 1614 samples</w:t>
      </w:r>
      <w:r>
        <w:br/>
      </w:r>
      <w:r>
        <w:rPr>
          <w:rStyle w:val="VerbatimChar"/>
        </w:rPr>
        <w:t>##    3 predictor</w:t>
      </w:r>
      <w:r>
        <w:br/>
      </w:r>
      <w:r>
        <w:rPr>
          <w:rStyle w:val="VerbatimChar"/>
        </w:rPr>
        <w:t xml:space="preserve">##    2 classes: 'X0', 'X1'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1453, 1452, 1453, 1452, 1453, 1453,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7722184  0.4732185</w:t>
      </w:r>
    </w:p>
    <w:p w14:paraId="2FB04A3E" w14:textId="77777777" w:rsidR="003F26DC" w:rsidRDefault="00FB065E">
      <w:pPr>
        <w:pStyle w:val="FirstParagraph"/>
      </w:pPr>
      <w:r>
        <w:lastRenderedPageBreak/>
        <w:t xml:space="preserve">The stacked ensemble mode performs at an accuracy of </w:t>
      </w:r>
      <w:r>
        <w:rPr>
          <w:b/>
        </w:rPr>
        <w:t>77.2%</w:t>
      </w:r>
      <w:r>
        <w:t>, which is higher than the individual models.</w:t>
      </w:r>
    </w:p>
    <w:p w14:paraId="191CEDB7" w14:textId="77777777" w:rsidR="003F26DC" w:rsidRDefault="00D0061E">
      <w:r>
        <w:pict w14:anchorId="16F450AA">
          <v:rect id="_x0000_i1025" style="width:0;height:1.5pt" o:hralign="center" o:hrstd="t" o:hr="t"/>
        </w:pict>
      </w:r>
    </w:p>
    <w:p w14:paraId="05D83A02" w14:textId="77777777" w:rsidR="003F26DC" w:rsidRDefault="00FB065E">
      <w:pPr>
        <w:pStyle w:val="Heading1"/>
      </w:pPr>
      <w:bookmarkStart w:id="4" w:name="neural-network-emsemble-for-wine-quality"/>
      <w:bookmarkEnd w:id="4"/>
      <w:r>
        <w:t>Neural Network Emsemble for Wine Quality Dataset</w:t>
      </w:r>
    </w:p>
    <w:p w14:paraId="53361EDD" w14:textId="77777777" w:rsidR="003F26DC" w:rsidRDefault="00FB065E">
      <w:pPr>
        <w:pStyle w:val="FirstParagraph"/>
      </w:pPr>
      <w:r>
        <w:t xml:space="preserve">For the Wine dataset, we are attempting to predict the </w:t>
      </w:r>
      <w:r>
        <w:rPr>
          <w:i/>
        </w:rPr>
        <w:t>quality</w:t>
      </w:r>
      <w:r>
        <w:t xml:space="preserve"> variable, which ranges from 0 to 10. This will be a regression exercise using 11 continuous predictor variables, which describe several properties of the wine content.</w:t>
      </w:r>
    </w:p>
    <w:p w14:paraId="7C012338" w14:textId="77777777" w:rsidR="003F26DC" w:rsidRDefault="00FB065E">
      <w:pPr>
        <w:pStyle w:val="SourceCode"/>
      </w:pPr>
      <w:r>
        <w:rPr>
          <w:rStyle w:val="VerbatimChar"/>
        </w:rPr>
        <w:t xml:space="preserve">##  fi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chlorides       free.sulfur.dioxide total.sulfur.dioxide</w:t>
      </w:r>
      <w:r>
        <w:br/>
      </w:r>
      <w:r>
        <w:rPr>
          <w:rStyle w:val="VerbatimChar"/>
        </w:rPr>
        <w:t xml:space="preserve">##  Min.   :0.00900   Min.   :  2.00      Min.   :  9.0       </w:t>
      </w:r>
      <w:r>
        <w:br/>
      </w:r>
      <w:r>
        <w:rPr>
          <w:rStyle w:val="VerbatimChar"/>
        </w:rPr>
        <w:t xml:space="preserve">##  1st Qu.:0.03600   1st Qu.: 23.00      1st Qu.:108.0       </w:t>
      </w:r>
      <w:r>
        <w:br/>
      </w:r>
      <w:r>
        <w:rPr>
          <w:rStyle w:val="VerbatimChar"/>
        </w:rPr>
        <w:t xml:space="preserve">##  Median :0.04300   Median : 34.00      Median :134.0       </w:t>
      </w:r>
      <w:r>
        <w:br/>
      </w:r>
      <w:r>
        <w:rPr>
          <w:rStyle w:val="VerbatimChar"/>
        </w:rPr>
        <w:t xml:space="preserve">##  Mean   :0.04577   Mean   : 35.31      Mean   :138.4       </w:t>
      </w:r>
      <w:r>
        <w:br/>
      </w:r>
      <w:r>
        <w:rPr>
          <w:rStyle w:val="VerbatimChar"/>
        </w:rPr>
        <w:t xml:space="preserve">##  3rd Qu.:0.05000   3rd Qu.: 46.00      3rd Qu.:167.0       </w:t>
      </w:r>
      <w:r>
        <w:br/>
      </w:r>
      <w:r>
        <w:rPr>
          <w:rStyle w:val="VerbatimChar"/>
        </w:rPr>
        <w:t xml:space="preserve">##  Max.   :0.34600   Max.   :289.00      Max.   :440.0       </w:t>
      </w:r>
      <w:r>
        <w:br/>
      </w:r>
      <w:r>
        <w:rPr>
          <w:rStyle w:val="VerbatimChar"/>
        </w:rPr>
        <w:t xml:space="preserve">##     density             pH          sulphates         alcohol     </w:t>
      </w:r>
      <w:r>
        <w:br/>
      </w:r>
      <w:r>
        <w:rPr>
          <w:rStyle w:val="VerbatimChar"/>
        </w:rPr>
        <w:t xml:space="preserve">##  Min.   :0.9871   Min.   :2.720   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0.4898   Mean   :10.51  </w:t>
      </w:r>
      <w:r>
        <w:br/>
      </w:r>
      <w:r>
        <w:rPr>
          <w:rStyle w:val="VerbatimChar"/>
        </w:rPr>
        <w:t xml:space="preserve">##  3rd Qu.:0.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78  </w:t>
      </w:r>
      <w:r>
        <w:br/>
      </w:r>
      <w:r>
        <w:rPr>
          <w:rStyle w:val="VerbatimChar"/>
        </w:rPr>
        <w:t xml:space="preserve">##  3rd Qu.:6.000  </w:t>
      </w:r>
      <w:r>
        <w:br/>
      </w:r>
      <w:r>
        <w:rPr>
          <w:rStyle w:val="VerbatimChar"/>
        </w:rPr>
        <w:t>##  Max.   :9.000</w:t>
      </w:r>
    </w:p>
    <w:p w14:paraId="717A4495" w14:textId="77777777" w:rsidR="003F26DC" w:rsidRDefault="00FB065E">
      <w:pPr>
        <w:pStyle w:val="FirstParagraph"/>
      </w:pPr>
      <w:r>
        <w:t>Similarly, the dataset will be split into training and testing sets using the same ratio as before. We conduct an additional step of scaling the predictor variables using the minimum and maximum values of each column.</w:t>
      </w:r>
    </w:p>
    <w:p w14:paraId="7AA60A33" w14:textId="77777777" w:rsidR="003F26DC" w:rsidRDefault="00FB065E">
      <w:pPr>
        <w:pStyle w:val="Heading1"/>
      </w:pPr>
      <w:bookmarkStart w:id="5" w:name="support-vector-machine-svm-with-radial-b"/>
      <w:bookmarkEnd w:id="5"/>
      <w:r>
        <w:lastRenderedPageBreak/>
        <w:t>Support Vector Machine (SVM) with Radial Basis Function (RBF) Kernel</w:t>
      </w:r>
    </w:p>
    <w:p w14:paraId="4EE25351" w14:textId="77777777" w:rsidR="003F26DC" w:rsidRDefault="00FB065E">
      <w:pPr>
        <w:pStyle w:val="FirstParagraph"/>
      </w:pPr>
      <w:r>
        <w:t xml:space="preserve">We will first build a SVM with a RBF kernel, but we leave the determination of the hyperparameters up to the kernel. This is done by setting </w:t>
      </w:r>
      <w:r>
        <w:rPr>
          <w:i/>
        </w:rPr>
        <w:t>kpar</w:t>
      </w:r>
      <w:r>
        <w:t xml:space="preserve"> parameter to "automatic".</w:t>
      </w:r>
    </w:p>
    <w:p w14:paraId="0A8F3D5E" w14:textId="77777777" w:rsidR="003F26DC" w:rsidRDefault="00FB065E">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1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0774829127912879 </w:t>
      </w:r>
      <w:r>
        <w:br/>
      </w:r>
      <w:r>
        <w:rPr>
          <w:rStyle w:val="VerbatimChar"/>
        </w:rPr>
        <w:t xml:space="preserve">## </w:t>
      </w:r>
      <w:r>
        <w:br/>
      </w:r>
      <w:r>
        <w:rPr>
          <w:rStyle w:val="VerbatimChar"/>
        </w:rPr>
        <w:t xml:space="preserve">## Number of Support Vectors : 2986 </w:t>
      </w:r>
      <w:r>
        <w:br/>
      </w:r>
      <w:r>
        <w:rPr>
          <w:rStyle w:val="VerbatimChar"/>
        </w:rPr>
        <w:t xml:space="preserve">## </w:t>
      </w:r>
      <w:r>
        <w:br/>
      </w:r>
      <w:r>
        <w:rPr>
          <w:rStyle w:val="VerbatimChar"/>
        </w:rPr>
        <w:t xml:space="preserve">## Objective Function Value : -1589.486 </w:t>
      </w:r>
      <w:r>
        <w:br/>
      </w:r>
      <w:r>
        <w:rPr>
          <w:rStyle w:val="VerbatimChar"/>
        </w:rPr>
        <w:t>## Training error : 0.5218</w:t>
      </w:r>
    </w:p>
    <w:p w14:paraId="3431EAFC" w14:textId="77777777" w:rsidR="003F26DC" w:rsidRDefault="00FB065E">
      <w:pPr>
        <w:pStyle w:val="FirstParagraph"/>
      </w:pPr>
      <w:r>
        <w:t>The kernel recommends a sigma hyperparameter of 0.077. In the case of an epsilon regression, the parameters recommended are epsilon = 0.1 and cost = 1.</w:t>
      </w:r>
    </w:p>
    <w:p w14:paraId="667DFBA6" w14:textId="77777777" w:rsidR="003F26DC" w:rsidRDefault="00FB065E">
      <w:pPr>
        <w:pStyle w:val="SourceCode"/>
      </w:pPr>
      <w:r>
        <w:rPr>
          <w:rStyle w:val="VerbatimChar"/>
        </w:rPr>
        <w:t xml:space="preserve">##       RMSE   Rsquared </w:t>
      </w:r>
      <w:r>
        <w:br/>
      </w:r>
      <w:r>
        <w:rPr>
          <w:rStyle w:val="VerbatimChar"/>
        </w:rPr>
        <w:t>## 0.16278898 0.06573323</w:t>
      </w:r>
    </w:p>
    <w:p w14:paraId="0A2C041F" w14:textId="77777777" w:rsidR="003F26DC" w:rsidRDefault="00FB065E">
      <w:pPr>
        <w:pStyle w:val="FirstParagraph"/>
      </w:pPr>
      <w:r>
        <w:t xml:space="preserve">We obtain a root mean squared error (RMSE) of </w:t>
      </w:r>
      <w:r>
        <w:rPr>
          <w:b/>
        </w:rPr>
        <w:t>0.16</w:t>
      </w:r>
      <w:r>
        <w:t xml:space="preserve"> from the SVM with RBF kernel.</w:t>
      </w:r>
    </w:p>
    <w:p w14:paraId="55A6D38E" w14:textId="77777777" w:rsidR="003F26DC" w:rsidRDefault="00FB065E">
      <w:pPr>
        <w:pStyle w:val="Heading2"/>
      </w:pPr>
      <w:bookmarkStart w:id="6" w:name="stacked-autoencoder-deep-neural-network"/>
      <w:bookmarkEnd w:id="6"/>
      <w:r>
        <w:t>Stacked AutoEncoder Deep Neural Network</w:t>
      </w:r>
    </w:p>
    <w:p w14:paraId="7C0ED48F" w14:textId="77777777" w:rsidR="003F26DC" w:rsidRDefault="00FB065E">
      <w:pPr>
        <w:pStyle w:val="FirstParagraph"/>
      </w:pPr>
      <w:r>
        <w:t>Next we will use a deep neural network for training, however we will only be using one hidden layer with 8 neurons. Learning rate will be set to a small figure to avoid missing the local minima.</w:t>
      </w:r>
    </w:p>
    <w:p w14:paraId="38213439" w14:textId="77777777" w:rsidR="003F26DC" w:rsidRDefault="00FB065E">
      <w:pPr>
        <w:pStyle w:val="SourceCode"/>
      </w:pPr>
      <w:r>
        <w:rPr>
          <w:rStyle w:val="VerbatimChar"/>
        </w:rPr>
        <w:t xml:space="preserve">##                    Length Class  Mode     </w:t>
      </w:r>
      <w:r>
        <w:br/>
      </w:r>
      <w:r>
        <w:rPr>
          <w:rStyle w:val="VerbatimChar"/>
        </w:rPr>
        <w:t xml:space="preserve">## input_dim            1    -none- numeric  </w:t>
      </w:r>
      <w:r>
        <w:br/>
      </w:r>
      <w:r>
        <w:rPr>
          <w:rStyle w:val="VerbatimChar"/>
        </w:rPr>
        <w:t xml:space="preserve">## output_dim           1    -none- numeric  </w:t>
      </w:r>
      <w:r>
        <w:br/>
      </w:r>
      <w:r>
        <w:rPr>
          <w:rStyle w:val="VerbatimChar"/>
        </w:rPr>
        <w:t xml:space="preserve">## hidden               1    -none- numeric  </w:t>
      </w:r>
      <w:r>
        <w:br/>
      </w:r>
      <w:r>
        <w:rPr>
          <w:rStyle w:val="VerbatimChar"/>
        </w:rPr>
        <w:t xml:space="preserve">## size                 3    -none- numeric  </w:t>
      </w:r>
      <w:r>
        <w:br/>
      </w:r>
      <w:r>
        <w:rPr>
          <w:rStyle w:val="VerbatimChar"/>
        </w:rPr>
        <w:t>## activationfun        1    -none- character</w:t>
      </w:r>
      <w:r>
        <w:br/>
      </w:r>
      <w:r>
        <w:rPr>
          <w:rStyle w:val="VerbatimChar"/>
        </w:rPr>
        <w:t xml:space="preserve">## learningrate         1    -none- numeric  </w:t>
      </w:r>
      <w:r>
        <w:br/>
      </w:r>
      <w:r>
        <w:rPr>
          <w:rStyle w:val="VerbatimChar"/>
        </w:rPr>
        <w:t xml:space="preserve">## momentum             1    -none- numeric  </w:t>
      </w:r>
      <w:r>
        <w:br/>
      </w:r>
      <w:r>
        <w:rPr>
          <w:rStyle w:val="VerbatimChar"/>
        </w:rPr>
        <w:t xml:space="preserve">## learningrate_scale   1    -none- numeric  </w:t>
      </w:r>
      <w:r>
        <w:br/>
      </w:r>
      <w:r>
        <w:rPr>
          <w:rStyle w:val="VerbatimChar"/>
        </w:rPr>
        <w:t xml:space="preserve">## hidden_dropout       1    -none- numeric  </w:t>
      </w:r>
      <w:r>
        <w:br/>
      </w:r>
      <w:r>
        <w:rPr>
          <w:rStyle w:val="VerbatimChar"/>
        </w:rPr>
        <w:t xml:space="preserve">## visible_dropout      1    -none- numeric  </w:t>
      </w:r>
      <w:r>
        <w:br/>
      </w:r>
      <w:r>
        <w:rPr>
          <w:rStyle w:val="VerbatimChar"/>
        </w:rPr>
        <w:t>## output               1    -none- character</w:t>
      </w:r>
      <w:r>
        <w:br/>
      </w:r>
      <w:r>
        <w:rPr>
          <w:rStyle w:val="VerbatimChar"/>
        </w:rPr>
        <w:t xml:space="preserve">## W                    2    -none- list     </w:t>
      </w:r>
      <w:r>
        <w:br/>
      </w:r>
      <w:r>
        <w:rPr>
          <w:rStyle w:val="VerbatimChar"/>
        </w:rPr>
        <w:t xml:space="preserve">## vW                   2    -none- list     </w:t>
      </w:r>
      <w:r>
        <w:br/>
      </w:r>
      <w:r>
        <w:rPr>
          <w:rStyle w:val="VerbatimChar"/>
        </w:rPr>
        <w:t xml:space="preserve">## B                    2    -none- list     </w:t>
      </w:r>
      <w:r>
        <w:br/>
      </w:r>
      <w:r>
        <w:rPr>
          <w:rStyle w:val="VerbatimChar"/>
        </w:rPr>
        <w:t xml:space="preserve">## vB                   2    -none- list     </w:t>
      </w:r>
      <w:r>
        <w:br/>
      </w:r>
      <w:r>
        <w:rPr>
          <w:rStyle w:val="VerbatimChar"/>
        </w:rPr>
        <w:t xml:space="preserve">## post                 3    -none- list     </w:t>
      </w:r>
      <w:r>
        <w:br/>
      </w:r>
      <w:r>
        <w:rPr>
          <w:rStyle w:val="VerbatimChar"/>
        </w:rPr>
        <w:lastRenderedPageBreak/>
        <w:t xml:space="preserve">## pre                  3    -none- list     </w:t>
      </w:r>
      <w:r>
        <w:br/>
      </w:r>
      <w:r>
        <w:rPr>
          <w:rStyle w:val="VerbatimChar"/>
        </w:rPr>
        <w:t xml:space="preserve">## e                   30    -none- numeric  </w:t>
      </w:r>
      <w:r>
        <w:br/>
      </w:r>
      <w:r>
        <w:rPr>
          <w:rStyle w:val="VerbatimChar"/>
        </w:rPr>
        <w:t>## L                  350    -none- numeric</w:t>
      </w:r>
    </w:p>
    <w:p w14:paraId="0129498B" w14:textId="77777777" w:rsidR="003F26DC" w:rsidRDefault="00FB065E">
      <w:pPr>
        <w:pStyle w:val="SourceCode"/>
      </w:pPr>
      <w:r>
        <w:rPr>
          <w:rStyle w:val="VerbatimChar"/>
        </w:rPr>
        <w:t xml:space="preserve">##      RMSE  Rsquared </w:t>
      </w:r>
      <w:r>
        <w:br/>
      </w:r>
      <w:r>
        <w:rPr>
          <w:rStyle w:val="VerbatimChar"/>
        </w:rPr>
        <w:t>## 0.1481129 0.0352256</w:t>
      </w:r>
    </w:p>
    <w:p w14:paraId="27F70794" w14:textId="77777777" w:rsidR="003F26DC" w:rsidRDefault="00FB065E">
      <w:pPr>
        <w:pStyle w:val="FirstParagraph"/>
      </w:pPr>
      <w:r>
        <w:t xml:space="preserve">We obtain a slightly improved RSME of </w:t>
      </w:r>
      <w:r>
        <w:rPr>
          <w:b/>
        </w:rPr>
        <w:t>0.14</w:t>
      </w:r>
      <w:r>
        <w:t xml:space="preserve"> in this case.</w:t>
      </w:r>
    </w:p>
    <w:p w14:paraId="4AEA8771" w14:textId="77777777" w:rsidR="003F26DC" w:rsidRDefault="00FB065E">
      <w:pPr>
        <w:pStyle w:val="Heading2"/>
      </w:pPr>
      <w:bookmarkStart w:id="7" w:name="ensemble-learning-1"/>
      <w:bookmarkEnd w:id="7"/>
      <w:r>
        <w:t>Ensemble Learning</w:t>
      </w:r>
    </w:p>
    <w:p w14:paraId="225AD4C1" w14:textId="77777777" w:rsidR="003F26DC" w:rsidRDefault="00FB065E">
      <w:pPr>
        <w:pStyle w:val="FirstParagraph"/>
      </w:pPr>
      <w:r>
        <w:t>We will stack the models in this ensemble to determine if we can obtain an even lower RMSE. 25 bootstrapped samples will be obtained from the training set to train the models and this is reflected in the train control parameter.</w:t>
      </w:r>
    </w:p>
    <w:p w14:paraId="1B9548FD" w14:textId="60627A7B" w:rsidR="003F26DC" w:rsidRDefault="00FB065E">
      <w:pPr>
        <w:pStyle w:val="SourceCode"/>
      </w:pPr>
      <w:r>
        <w:rPr>
          <w:rStyle w:val="VerbatimChar"/>
        </w:rPr>
        <w:t>## Call:</w:t>
      </w:r>
      <w:r>
        <w:br/>
      </w:r>
      <w:r>
        <w:rPr>
          <w:rStyle w:val="VerbatimChar"/>
        </w:rPr>
        <w:t>## summary.resamples(object = result2)</w:t>
      </w:r>
      <w:r>
        <w:br/>
      </w:r>
      <w:r>
        <w:rPr>
          <w:rStyle w:val="VerbatimChar"/>
        </w:rPr>
        <w:t xml:space="preserve">## </w:t>
      </w:r>
      <w:r>
        <w:br/>
      </w:r>
      <w:r>
        <w:rPr>
          <w:rStyle w:val="VerbatimChar"/>
        </w:rPr>
        <w:t xml:space="preserve">## Models: svmRadial, dnn </w:t>
      </w:r>
      <w:r>
        <w:br/>
      </w:r>
      <w:r>
        <w:rPr>
          <w:rStyle w:val="VerbatimChar"/>
        </w:rPr>
        <w:t xml:space="preserve">## Number of resamples: 25 </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svmRadial 0.1131  0.1160 0.1190 0.1180  0.1203 0.1218    0</w:t>
      </w:r>
      <w:r>
        <w:br/>
      </w:r>
      <w:r>
        <w:rPr>
          <w:rStyle w:val="VerbatimChar"/>
        </w:rPr>
        <w:t>## dnn       0.1398  0.1446 0.1464 0.1484  0.1504 0.1683    0</w:t>
      </w:r>
      <w:r>
        <w:br/>
      </w:r>
      <w:r>
        <w:rPr>
          <w:rStyle w:val="VerbatimChar"/>
        </w:rPr>
        <w:t xml:space="preserve">## </w:t>
      </w:r>
      <w:r>
        <w:br/>
      </w:r>
      <w:r>
        <w:rPr>
          <w:rStyle w:val="VerbatimChar"/>
        </w:rPr>
        <w:t xml:space="preserve">## Rsquared </w:t>
      </w:r>
      <w:r>
        <w:br/>
      </w:r>
      <w:r>
        <w:rPr>
          <w:rStyle w:val="VerbatimChar"/>
        </w:rPr>
        <w:t>##              Min. 1st Qu. Median   Mean 3rd Qu.   Max. NA's</w:t>
      </w:r>
      <w:r>
        <w:br/>
      </w:r>
      <w:r>
        <w:rPr>
          <w:rStyle w:val="VerbatimChar"/>
        </w:rPr>
        <w:t>## svmRadial 0.34100  0.3580 0.3681 0.3694  0.3792 0.4065    0</w:t>
      </w:r>
      <w:r>
        <w:br/>
      </w:r>
      <w:r>
        <w:rPr>
          <w:rStyle w:val="VerbatimChar"/>
        </w:rPr>
        <w:t>## dnn       0.03132  0.1359 0.1644 0.1545  0.1829 0.2191    0</w:t>
      </w:r>
    </w:p>
    <w:p w14:paraId="15838024" w14:textId="77777777" w:rsidR="003F26DC" w:rsidRDefault="00FB065E">
      <w:pPr>
        <w:pStyle w:val="FirstParagraph"/>
      </w:pPr>
      <w:r>
        <w:rPr>
          <w:noProof/>
          <w:lang w:val="en-GB" w:eastAsia="zh-CN"/>
        </w:rPr>
        <w:lastRenderedPageBreak/>
        <w:drawing>
          <wp:inline distT="0" distB="0" distL="0" distR="0" wp14:anchorId="35C73E22" wp14:editId="6A02C028">
            <wp:extent cx="4280535" cy="3424428"/>
            <wp:effectExtent l="0" t="0" r="12065" b="5080"/>
            <wp:docPr id="3"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16-1.png"/>
                    <pic:cNvPicPr>
                      <a:picLocks noChangeAspect="1" noChangeArrowheads="1"/>
                    </pic:cNvPicPr>
                  </pic:nvPicPr>
                  <pic:blipFill>
                    <a:blip r:embed="rId9"/>
                    <a:stretch>
                      <a:fillRect/>
                    </a:stretch>
                  </pic:blipFill>
                  <pic:spPr bwMode="auto">
                    <a:xfrm>
                      <a:off x="0" y="0"/>
                      <a:ext cx="4285716" cy="3428573"/>
                    </a:xfrm>
                    <a:prstGeom prst="rect">
                      <a:avLst/>
                    </a:prstGeom>
                    <a:noFill/>
                    <a:ln w="9525">
                      <a:noFill/>
                      <a:headEnd/>
                      <a:tailEnd/>
                    </a:ln>
                  </pic:spPr>
                </pic:pic>
              </a:graphicData>
            </a:graphic>
          </wp:inline>
        </w:drawing>
      </w:r>
    </w:p>
    <w:p w14:paraId="1B4642C7" w14:textId="77777777" w:rsidR="003F26DC" w:rsidRDefault="00FB065E">
      <w:pPr>
        <w:pStyle w:val="SourceCode"/>
      </w:pPr>
      <w:r>
        <w:rPr>
          <w:rStyle w:val="VerbatimChar"/>
        </w:rPr>
        <w:t>## A glm ensemble of 2 base models: svmRadial, dnn</w:t>
      </w:r>
      <w:r>
        <w:br/>
      </w:r>
      <w:r>
        <w:rPr>
          <w:rStyle w:val="VerbatimChar"/>
        </w:rPr>
        <w:t xml:space="preserve">## </w:t>
      </w:r>
      <w:r>
        <w:br/>
      </w:r>
      <w:r>
        <w:rPr>
          <w:rStyle w:val="VerbatimChar"/>
        </w:rPr>
        <w:t>## Ensemble results:</w:t>
      </w:r>
      <w:r>
        <w:br/>
      </w:r>
      <w:r>
        <w:rPr>
          <w:rStyle w:val="VerbatimChar"/>
        </w:rPr>
        <w:t xml:space="preserve">## Generalized Linear Model </w:t>
      </w:r>
      <w:r>
        <w:br/>
      </w:r>
      <w:r>
        <w:rPr>
          <w:rStyle w:val="VerbatimChar"/>
        </w:rPr>
        <w:t xml:space="preserve">## </w:t>
      </w:r>
      <w:r>
        <w:br/>
      </w:r>
      <w:r>
        <w:rPr>
          <w:rStyle w:val="VerbatimChar"/>
        </w:rPr>
        <w:t>## 31641 samples</w:t>
      </w:r>
      <w:r>
        <w:br/>
      </w:r>
      <w:r>
        <w:rPr>
          <w:rStyle w:val="VerbatimChar"/>
        </w:rPr>
        <w:t>##     2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31641, 31641, 31641, 31641, 31641, 31641, ... </w:t>
      </w:r>
      <w:r>
        <w:br/>
      </w:r>
      <w:r>
        <w:rPr>
          <w:rStyle w:val="VerbatimChar"/>
        </w:rPr>
        <w:t>## Resampling results:</w:t>
      </w:r>
      <w:r>
        <w:br/>
      </w:r>
      <w:r>
        <w:rPr>
          <w:rStyle w:val="VerbatimChar"/>
        </w:rPr>
        <w:t xml:space="preserve">## </w:t>
      </w:r>
      <w:r>
        <w:br/>
      </w:r>
      <w:r>
        <w:rPr>
          <w:rStyle w:val="VerbatimChar"/>
        </w:rPr>
        <w:t xml:space="preserve">##   RMSE       Rsquared </w:t>
      </w:r>
      <w:r>
        <w:br/>
      </w:r>
      <w:r>
        <w:rPr>
          <w:rStyle w:val="VerbatimChar"/>
        </w:rPr>
        <w:t>##   0.1178194  0.3674986</w:t>
      </w:r>
    </w:p>
    <w:p w14:paraId="717C7E44" w14:textId="77777777" w:rsidR="003F26DC" w:rsidRDefault="00FB065E">
      <w:pPr>
        <w:pStyle w:val="FirstParagraph"/>
      </w:pPr>
      <w:r>
        <w:t xml:space="preserve">The ensemble model has performed better at a RMSE of </w:t>
      </w:r>
      <w:r>
        <w:rPr>
          <w:i/>
        </w:rPr>
        <w:t>0.12</w:t>
      </w:r>
      <w:r>
        <w:t>.</w:t>
      </w:r>
    </w:p>
    <w:p w14:paraId="7ABCC81D" w14:textId="392A3DDD" w:rsidR="003176D7" w:rsidRDefault="003176D7" w:rsidP="003176D7">
      <w:pPr>
        <w:pStyle w:val="BodyText"/>
      </w:pPr>
      <w:r>
        <w:t>The full R code may be found in Appendix A.</w:t>
      </w:r>
    </w:p>
    <w:p w14:paraId="6E67CC43" w14:textId="77777777" w:rsidR="003176D7" w:rsidRDefault="003176D7">
      <w:r>
        <w:br w:type="page"/>
      </w:r>
    </w:p>
    <w:p w14:paraId="4CF79CF3" w14:textId="1F142B44" w:rsidR="003176D7" w:rsidRDefault="003176D7" w:rsidP="003176D7">
      <w:pPr>
        <w:pStyle w:val="Heading1"/>
      </w:pPr>
      <w:r>
        <w:lastRenderedPageBreak/>
        <w:t>Appendix A</w:t>
      </w:r>
    </w:p>
    <w:p w14:paraId="4A38F746" w14:textId="77777777" w:rsidR="00F26AD1" w:rsidRPr="00F26AD1" w:rsidRDefault="00F26AD1" w:rsidP="00F26AD1">
      <w:pPr>
        <w:pStyle w:val="BodyText"/>
        <w:rPr>
          <w:rFonts w:ascii="Monaco" w:hAnsi="Monaco"/>
          <w:sz w:val="16"/>
          <w:szCs w:val="16"/>
        </w:rPr>
      </w:pPr>
      <w:r w:rsidRPr="00F26AD1">
        <w:rPr>
          <w:rFonts w:ascii="Monaco" w:hAnsi="Monaco"/>
          <w:sz w:val="16"/>
          <w:szCs w:val="16"/>
        </w:rPr>
        <w:t>## Neural Network Ensemble for the Diabetes Dataset</w:t>
      </w:r>
    </w:p>
    <w:p w14:paraId="06731F9D" w14:textId="77777777" w:rsidR="00F26AD1" w:rsidRPr="00F26AD1" w:rsidRDefault="00F26AD1" w:rsidP="00F26AD1">
      <w:pPr>
        <w:pStyle w:val="BodyText"/>
        <w:rPr>
          <w:rFonts w:ascii="Monaco" w:hAnsi="Monaco"/>
          <w:sz w:val="16"/>
          <w:szCs w:val="16"/>
        </w:rPr>
      </w:pPr>
      <w:r w:rsidRPr="00F26AD1">
        <w:rPr>
          <w:rFonts w:ascii="Monaco" w:hAnsi="Monaco"/>
          <w:sz w:val="16"/>
          <w:szCs w:val="16"/>
        </w:rPr>
        <w:t># Data import</w:t>
      </w:r>
    </w:p>
    <w:p w14:paraId="099072BA" w14:textId="77777777" w:rsidR="00F26AD1" w:rsidRPr="00F26AD1" w:rsidRDefault="00F26AD1" w:rsidP="00F26AD1">
      <w:pPr>
        <w:pStyle w:val="BodyText"/>
        <w:rPr>
          <w:rFonts w:ascii="Monaco" w:hAnsi="Monaco"/>
          <w:sz w:val="16"/>
          <w:szCs w:val="16"/>
        </w:rPr>
      </w:pPr>
      <w:r w:rsidRPr="00F26AD1">
        <w:rPr>
          <w:rFonts w:ascii="Monaco" w:hAnsi="Monaco"/>
          <w:sz w:val="16"/>
          <w:szCs w:val="16"/>
        </w:rPr>
        <w:t>diabetes = read.csv('./datasets/Diabetes.csv', header = F)</w:t>
      </w:r>
    </w:p>
    <w:p w14:paraId="058DEEE3" w14:textId="77777777" w:rsidR="00F26AD1" w:rsidRPr="00F26AD1" w:rsidRDefault="00F26AD1" w:rsidP="00F26AD1">
      <w:pPr>
        <w:pStyle w:val="BodyText"/>
        <w:rPr>
          <w:rFonts w:ascii="Monaco" w:hAnsi="Monaco"/>
          <w:sz w:val="16"/>
          <w:szCs w:val="16"/>
        </w:rPr>
      </w:pPr>
      <w:r w:rsidRPr="00F26AD1">
        <w:rPr>
          <w:rFonts w:ascii="Monaco" w:hAnsi="Monaco"/>
          <w:sz w:val="16"/>
          <w:szCs w:val="16"/>
        </w:rPr>
        <w:t>colnames(diabetes) = c('no.of.times.preg', 'plasma.glucose.conc', 'diastolic.pressure',</w:t>
      </w:r>
    </w:p>
    <w:p w14:paraId="31123F7A"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triceps.skin.fold.thick', 'serum.insulin', 'bmi', 'diab.pedigree.func',</w:t>
      </w:r>
    </w:p>
    <w:p w14:paraId="11315684" w14:textId="7C63317A" w:rsidR="00F26AD1" w:rsidRPr="00F26AD1" w:rsidRDefault="00F26AD1" w:rsidP="00F26AD1">
      <w:pPr>
        <w:pStyle w:val="BodyText"/>
        <w:rPr>
          <w:rFonts w:ascii="Monaco" w:hAnsi="Monaco"/>
          <w:sz w:val="16"/>
          <w:szCs w:val="16"/>
        </w:rPr>
      </w:pPr>
      <w:r w:rsidRPr="00F26AD1">
        <w:rPr>
          <w:rFonts w:ascii="Monaco" w:hAnsi="Monaco"/>
          <w:sz w:val="16"/>
          <w:szCs w:val="16"/>
        </w:rPr>
        <w:t xml:space="preserve">               </w:t>
      </w:r>
      <w:r>
        <w:rPr>
          <w:rFonts w:ascii="Monaco" w:hAnsi="Monaco"/>
          <w:sz w:val="16"/>
          <w:szCs w:val="16"/>
        </w:rPr>
        <w:t xml:space="preserve">        'age', 'positive.test')</w:t>
      </w:r>
    </w:p>
    <w:p w14:paraId="2CD0B8C2" w14:textId="77777777" w:rsidR="00F26AD1" w:rsidRPr="00F26AD1" w:rsidRDefault="00F26AD1" w:rsidP="00F26AD1">
      <w:pPr>
        <w:pStyle w:val="BodyText"/>
        <w:rPr>
          <w:rFonts w:ascii="Monaco" w:hAnsi="Monaco"/>
          <w:sz w:val="16"/>
          <w:szCs w:val="16"/>
        </w:rPr>
      </w:pPr>
      <w:r w:rsidRPr="00F26AD1">
        <w:rPr>
          <w:rFonts w:ascii="Monaco" w:hAnsi="Monaco"/>
          <w:sz w:val="16"/>
          <w:szCs w:val="16"/>
        </w:rPr>
        <w:t># Factorizing class variable</w:t>
      </w:r>
    </w:p>
    <w:p w14:paraId="3D34A13A" w14:textId="046E0D49" w:rsidR="00F26AD1" w:rsidRPr="00F26AD1" w:rsidRDefault="00F26AD1" w:rsidP="00F26AD1">
      <w:pPr>
        <w:pStyle w:val="BodyText"/>
        <w:rPr>
          <w:rFonts w:ascii="Monaco" w:hAnsi="Monaco"/>
          <w:sz w:val="16"/>
          <w:szCs w:val="16"/>
        </w:rPr>
      </w:pPr>
      <w:r w:rsidRPr="00F26AD1">
        <w:rPr>
          <w:rFonts w:ascii="Monaco" w:hAnsi="Monaco"/>
          <w:sz w:val="16"/>
          <w:szCs w:val="16"/>
        </w:rPr>
        <w:t>diabetes$positive.test = as.factor(as.character(diabetes$positive.test))</w:t>
      </w:r>
    </w:p>
    <w:p w14:paraId="2A6F612F" w14:textId="0D0055A8" w:rsidR="00F26AD1" w:rsidRPr="00F26AD1" w:rsidRDefault="00F26AD1" w:rsidP="00F26AD1">
      <w:pPr>
        <w:pStyle w:val="BodyText"/>
        <w:rPr>
          <w:rFonts w:ascii="Monaco" w:hAnsi="Monaco"/>
          <w:sz w:val="16"/>
          <w:szCs w:val="16"/>
        </w:rPr>
      </w:pPr>
      <w:r>
        <w:rPr>
          <w:rFonts w:ascii="Monaco" w:hAnsi="Monaco"/>
          <w:sz w:val="16"/>
          <w:szCs w:val="16"/>
        </w:rPr>
        <w:t>summary(diabetes)</w:t>
      </w:r>
    </w:p>
    <w:p w14:paraId="4D49C299" w14:textId="60E2C0FB"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1BB4120" w14:textId="77777777" w:rsidR="00F26AD1" w:rsidRPr="00F26AD1" w:rsidRDefault="00F26AD1" w:rsidP="00F26AD1">
      <w:pPr>
        <w:pStyle w:val="BodyText"/>
        <w:rPr>
          <w:rFonts w:ascii="Monaco" w:hAnsi="Monaco"/>
          <w:sz w:val="16"/>
          <w:szCs w:val="16"/>
        </w:rPr>
      </w:pPr>
      <w:r w:rsidRPr="00F26AD1">
        <w:rPr>
          <w:rFonts w:ascii="Monaco" w:hAnsi="Monaco"/>
          <w:sz w:val="16"/>
          <w:szCs w:val="16"/>
        </w:rPr>
        <w:t># Train-test split</w:t>
      </w:r>
    </w:p>
    <w:p w14:paraId="27BE1E6D"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caTools)</w:t>
      </w:r>
    </w:p>
    <w:p w14:paraId="43A1FF1C"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set.seed(111)</w:t>
      </w:r>
    </w:p>
    <w:p w14:paraId="38C4A1E6"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split = sample.split(diabetes$positive.test, SplitRatio = 0.7)</w:t>
      </w:r>
    </w:p>
    <w:p w14:paraId="6A83CE64" w14:textId="77777777" w:rsidR="00F26AD1" w:rsidRPr="00F26AD1" w:rsidRDefault="00F26AD1" w:rsidP="00F26AD1">
      <w:pPr>
        <w:pStyle w:val="BodyText"/>
        <w:rPr>
          <w:rFonts w:ascii="Monaco" w:hAnsi="Monaco"/>
          <w:sz w:val="16"/>
          <w:szCs w:val="16"/>
          <w:lang w:val="fr-FR"/>
        </w:rPr>
      </w:pPr>
    </w:p>
    <w:p w14:paraId="5D91CA5D"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_train = subset(diabetes, split == T)</w:t>
      </w:r>
    </w:p>
    <w:p w14:paraId="3D0D2B2D" w14:textId="77777777" w:rsidR="00F26AD1" w:rsidRPr="00F26AD1" w:rsidRDefault="00F26AD1" w:rsidP="00F26AD1">
      <w:pPr>
        <w:pStyle w:val="BodyText"/>
        <w:rPr>
          <w:rFonts w:ascii="Monaco" w:hAnsi="Monaco"/>
          <w:sz w:val="16"/>
          <w:szCs w:val="16"/>
        </w:rPr>
      </w:pPr>
      <w:r w:rsidRPr="00F26AD1">
        <w:rPr>
          <w:rFonts w:ascii="Monaco" w:hAnsi="Monaco"/>
          <w:sz w:val="16"/>
          <w:szCs w:val="16"/>
        </w:rPr>
        <w:t>diabetes_test = subset(diabetes, split == F)</w:t>
      </w:r>
    </w:p>
    <w:p w14:paraId="3D3E2B93" w14:textId="77777777" w:rsidR="00F26AD1" w:rsidRPr="00F26AD1" w:rsidRDefault="00F26AD1" w:rsidP="00F26AD1">
      <w:pPr>
        <w:pStyle w:val="BodyText"/>
        <w:rPr>
          <w:rFonts w:ascii="Monaco" w:hAnsi="Monaco"/>
          <w:sz w:val="16"/>
          <w:szCs w:val="16"/>
        </w:rPr>
      </w:pPr>
    </w:p>
    <w:p w14:paraId="151A7228" w14:textId="77777777" w:rsidR="00F26AD1" w:rsidRPr="00F26AD1" w:rsidRDefault="00F26AD1" w:rsidP="00F26AD1">
      <w:pPr>
        <w:pStyle w:val="BodyText"/>
        <w:rPr>
          <w:rFonts w:ascii="Monaco" w:hAnsi="Monaco"/>
          <w:sz w:val="16"/>
          <w:szCs w:val="16"/>
        </w:rPr>
      </w:pPr>
      <w:r w:rsidRPr="00F26AD1">
        <w:rPr>
          <w:rFonts w:ascii="Monaco" w:hAnsi="Monaco"/>
          <w:sz w:val="16"/>
          <w:szCs w:val="16"/>
        </w:rPr>
        <w:t># Excluding split columns</w:t>
      </w:r>
    </w:p>
    <w:p w14:paraId="329A3482"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_train = diabetes_train[-10]</w:t>
      </w:r>
    </w:p>
    <w:p w14:paraId="60DD401B"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_test = diabetes_test[-10]</w:t>
      </w:r>
    </w:p>
    <w:p w14:paraId="22F146B1" w14:textId="77777777" w:rsidR="00F26AD1" w:rsidRPr="00F26AD1" w:rsidRDefault="00F26AD1" w:rsidP="00F26AD1">
      <w:pPr>
        <w:pStyle w:val="BodyText"/>
        <w:rPr>
          <w:rFonts w:ascii="Monaco" w:hAnsi="Monaco"/>
          <w:sz w:val="16"/>
          <w:szCs w:val="16"/>
          <w:lang w:val="fr-FR"/>
        </w:rPr>
      </w:pPr>
    </w:p>
    <w:p w14:paraId="1D31C9F2" w14:textId="77777777" w:rsidR="00F26AD1" w:rsidRPr="00F26AD1" w:rsidRDefault="00F26AD1" w:rsidP="00F26AD1">
      <w:pPr>
        <w:pStyle w:val="BodyText"/>
        <w:rPr>
          <w:rFonts w:ascii="Monaco" w:hAnsi="Monaco"/>
          <w:sz w:val="16"/>
          <w:szCs w:val="16"/>
        </w:rPr>
      </w:pPr>
      <w:r w:rsidRPr="00F26AD1">
        <w:rPr>
          <w:rFonts w:ascii="Monaco" w:hAnsi="Monaco"/>
          <w:sz w:val="16"/>
          <w:szCs w:val="16"/>
        </w:rPr>
        <w:t># Writing CSV for train and test</w:t>
      </w:r>
    </w:p>
    <w:p w14:paraId="1A1D13FF"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write.table(diabetes_train, sep = ',', file = './datasets/Diabetes_train.csv', row.names = F)</w:t>
      </w:r>
    </w:p>
    <w:p w14:paraId="302CD6F3" w14:textId="36CC90B6" w:rsidR="00F26AD1" w:rsidRPr="00F26AD1" w:rsidRDefault="00F26AD1" w:rsidP="00F26AD1">
      <w:pPr>
        <w:pStyle w:val="BodyText"/>
        <w:rPr>
          <w:rFonts w:ascii="Monaco" w:hAnsi="Monaco"/>
          <w:sz w:val="16"/>
          <w:szCs w:val="16"/>
        </w:rPr>
      </w:pPr>
      <w:r w:rsidRPr="00F26AD1">
        <w:rPr>
          <w:rFonts w:ascii="Monaco" w:hAnsi="Monaco"/>
          <w:sz w:val="16"/>
          <w:szCs w:val="16"/>
        </w:rPr>
        <w:t>write.table(diabetes_test, sep = ',', file = './datasets/Dia</w:t>
      </w:r>
      <w:r>
        <w:rPr>
          <w:rFonts w:ascii="Monaco" w:hAnsi="Monaco"/>
          <w:sz w:val="16"/>
          <w:szCs w:val="16"/>
        </w:rPr>
        <w:t>betes_test.csv', row.names = F)</w:t>
      </w:r>
    </w:p>
    <w:p w14:paraId="61F39992" w14:textId="60D861DE"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5957611C" w14:textId="77777777" w:rsidR="00F26AD1" w:rsidRPr="00F26AD1" w:rsidRDefault="00F26AD1" w:rsidP="00F26AD1">
      <w:pPr>
        <w:pStyle w:val="BodyText"/>
        <w:rPr>
          <w:rFonts w:ascii="Monaco" w:hAnsi="Monaco"/>
          <w:sz w:val="16"/>
          <w:szCs w:val="16"/>
        </w:rPr>
      </w:pPr>
      <w:r w:rsidRPr="00F26AD1">
        <w:rPr>
          <w:rFonts w:ascii="Monaco" w:hAnsi="Monaco"/>
          <w:sz w:val="16"/>
          <w:szCs w:val="16"/>
        </w:rPr>
        <w:t># Single-Layer Neural Network</w:t>
      </w:r>
    </w:p>
    <w:p w14:paraId="08355EAB" w14:textId="77777777" w:rsidR="00F26AD1" w:rsidRPr="00F26AD1" w:rsidRDefault="00F26AD1" w:rsidP="00F26AD1">
      <w:pPr>
        <w:pStyle w:val="BodyText"/>
        <w:rPr>
          <w:rFonts w:ascii="Monaco" w:hAnsi="Monaco"/>
          <w:sz w:val="16"/>
          <w:szCs w:val="16"/>
        </w:rPr>
      </w:pPr>
      <w:r w:rsidRPr="00F26AD1">
        <w:rPr>
          <w:rFonts w:ascii="Monaco" w:hAnsi="Monaco"/>
          <w:sz w:val="16"/>
          <w:szCs w:val="16"/>
        </w:rPr>
        <w:t># Building the neural net model</w:t>
      </w:r>
    </w:p>
    <w:p w14:paraId="027D8464"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nnet)</w:t>
      </w:r>
    </w:p>
    <w:p w14:paraId="244CA1A2"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_nnet = nnet(positive.test ~ ., data = diabetes_train,</w:t>
      </w:r>
    </w:p>
    <w:p w14:paraId="2AE18B43" w14:textId="77777777" w:rsidR="00F26AD1" w:rsidRPr="00F26AD1" w:rsidRDefault="00F26AD1" w:rsidP="00F26AD1">
      <w:pPr>
        <w:pStyle w:val="BodyText"/>
        <w:rPr>
          <w:rFonts w:ascii="Monaco" w:hAnsi="Monaco"/>
          <w:sz w:val="16"/>
          <w:szCs w:val="16"/>
        </w:rPr>
      </w:pPr>
      <w:r w:rsidRPr="00F26AD1">
        <w:rPr>
          <w:rFonts w:ascii="Monaco" w:hAnsi="Monaco"/>
          <w:sz w:val="16"/>
          <w:szCs w:val="16"/>
          <w:lang w:val="fr-FR"/>
        </w:rPr>
        <w:t xml:space="preserve">                     </w:t>
      </w:r>
      <w:r w:rsidRPr="00F26AD1">
        <w:rPr>
          <w:rFonts w:ascii="Monaco" w:hAnsi="Monaco"/>
          <w:sz w:val="16"/>
          <w:szCs w:val="16"/>
        </w:rPr>
        <w:t>size = 8, maxit = 10000, decay = 0.0001)</w:t>
      </w:r>
    </w:p>
    <w:p w14:paraId="29A857CB" w14:textId="77777777" w:rsidR="00F26AD1" w:rsidRPr="00F26AD1" w:rsidRDefault="00F26AD1" w:rsidP="00F26AD1">
      <w:pPr>
        <w:pStyle w:val="BodyText"/>
        <w:rPr>
          <w:rFonts w:ascii="Monaco" w:hAnsi="Monaco"/>
          <w:sz w:val="16"/>
          <w:szCs w:val="16"/>
        </w:rPr>
      </w:pPr>
    </w:p>
    <w:p w14:paraId="47C6829C" w14:textId="682F73FD" w:rsidR="00F26AD1" w:rsidRPr="00F26AD1" w:rsidRDefault="00F26AD1" w:rsidP="00F26AD1">
      <w:pPr>
        <w:pStyle w:val="BodyText"/>
        <w:rPr>
          <w:rFonts w:ascii="Monaco" w:hAnsi="Monaco"/>
          <w:sz w:val="16"/>
          <w:szCs w:val="16"/>
        </w:rPr>
      </w:pPr>
      <w:r>
        <w:rPr>
          <w:rFonts w:ascii="Monaco" w:hAnsi="Monaco"/>
          <w:sz w:val="16"/>
          <w:szCs w:val="16"/>
        </w:rPr>
        <w:t>summary(diabetes_nnet)</w:t>
      </w:r>
    </w:p>
    <w:p w14:paraId="3FF4E92A" w14:textId="7F8191CA"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31A1D4D0" w14:textId="77777777" w:rsidR="00F26AD1" w:rsidRPr="00F26AD1" w:rsidRDefault="00F26AD1" w:rsidP="00F26AD1">
      <w:pPr>
        <w:pStyle w:val="BodyText"/>
        <w:rPr>
          <w:rFonts w:ascii="Monaco" w:hAnsi="Monaco"/>
          <w:sz w:val="16"/>
          <w:szCs w:val="16"/>
        </w:rPr>
      </w:pPr>
      <w:r w:rsidRPr="00F26AD1">
        <w:rPr>
          <w:rFonts w:ascii="Monaco" w:hAnsi="Monaco"/>
          <w:sz w:val="16"/>
          <w:szCs w:val="16"/>
        </w:rPr>
        <w:t># Neural network plot</w:t>
      </w:r>
    </w:p>
    <w:p w14:paraId="286E0043" w14:textId="77777777" w:rsidR="00F26AD1" w:rsidRPr="00F26AD1" w:rsidRDefault="00F26AD1" w:rsidP="00F26AD1">
      <w:pPr>
        <w:pStyle w:val="BodyText"/>
        <w:rPr>
          <w:rFonts w:ascii="Monaco" w:hAnsi="Monaco"/>
          <w:sz w:val="16"/>
          <w:szCs w:val="16"/>
        </w:rPr>
      </w:pPr>
      <w:r w:rsidRPr="00F26AD1">
        <w:rPr>
          <w:rFonts w:ascii="Monaco" w:hAnsi="Monaco"/>
          <w:sz w:val="16"/>
          <w:szCs w:val="16"/>
        </w:rPr>
        <w:t>require(RCurl)</w:t>
      </w:r>
    </w:p>
    <w:p w14:paraId="1F0CD5DF" w14:textId="77777777" w:rsidR="00F26AD1" w:rsidRPr="00F26AD1" w:rsidRDefault="00F26AD1" w:rsidP="00F26AD1">
      <w:pPr>
        <w:pStyle w:val="BodyText"/>
        <w:rPr>
          <w:rFonts w:ascii="Monaco" w:hAnsi="Monaco"/>
          <w:sz w:val="16"/>
          <w:szCs w:val="16"/>
        </w:rPr>
      </w:pPr>
    </w:p>
    <w:p w14:paraId="4A758315" w14:textId="77777777" w:rsidR="00F26AD1" w:rsidRPr="00F26AD1" w:rsidRDefault="00F26AD1" w:rsidP="00F26AD1">
      <w:pPr>
        <w:pStyle w:val="BodyText"/>
        <w:rPr>
          <w:rFonts w:ascii="Monaco" w:hAnsi="Monaco"/>
          <w:sz w:val="16"/>
          <w:szCs w:val="16"/>
        </w:rPr>
      </w:pPr>
      <w:r w:rsidRPr="00F26AD1">
        <w:rPr>
          <w:rFonts w:ascii="Monaco" w:hAnsi="Monaco"/>
          <w:sz w:val="16"/>
          <w:szCs w:val="16"/>
        </w:rPr>
        <w:t>root.url&lt;-'https://gist.githubusercontent.com/fawda123'</w:t>
      </w:r>
    </w:p>
    <w:p w14:paraId="1932A9E1" w14:textId="77777777" w:rsidR="00F26AD1" w:rsidRPr="00F26AD1" w:rsidRDefault="00F26AD1" w:rsidP="00F26AD1">
      <w:pPr>
        <w:pStyle w:val="BodyText"/>
        <w:rPr>
          <w:rFonts w:ascii="Monaco" w:hAnsi="Monaco"/>
          <w:sz w:val="16"/>
          <w:szCs w:val="16"/>
        </w:rPr>
      </w:pPr>
      <w:r w:rsidRPr="00F26AD1">
        <w:rPr>
          <w:rFonts w:ascii="Monaco" w:hAnsi="Monaco"/>
          <w:sz w:val="16"/>
          <w:szCs w:val="16"/>
        </w:rPr>
        <w:t>raw.fun&lt;-paste(</w:t>
      </w:r>
    </w:p>
    <w:p w14:paraId="47ABC9C5"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root.url,</w:t>
      </w:r>
    </w:p>
    <w:p w14:paraId="24686AC7"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5086859/raw/cc1544804d5027d82b70e74b83b3941cd2184354/nnet_plot_fun.r',</w:t>
      </w:r>
    </w:p>
    <w:p w14:paraId="54D51076"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sep='/'</w:t>
      </w:r>
    </w:p>
    <w:p w14:paraId="0CE5533D" w14:textId="77777777" w:rsidR="00F26AD1" w:rsidRPr="00F26AD1" w:rsidRDefault="00F26AD1" w:rsidP="00F26AD1">
      <w:pPr>
        <w:pStyle w:val="BodyText"/>
        <w:rPr>
          <w:rFonts w:ascii="Monaco" w:hAnsi="Monaco"/>
          <w:sz w:val="16"/>
          <w:szCs w:val="16"/>
        </w:rPr>
      </w:pPr>
      <w:r w:rsidRPr="00F26AD1">
        <w:rPr>
          <w:rFonts w:ascii="Monaco" w:hAnsi="Monaco"/>
          <w:sz w:val="16"/>
          <w:szCs w:val="16"/>
        </w:rPr>
        <w:t>)</w:t>
      </w:r>
    </w:p>
    <w:p w14:paraId="54B712DE" w14:textId="77777777" w:rsidR="00F26AD1" w:rsidRPr="00F26AD1" w:rsidRDefault="00F26AD1" w:rsidP="00F26AD1">
      <w:pPr>
        <w:pStyle w:val="BodyText"/>
        <w:rPr>
          <w:rFonts w:ascii="Monaco" w:hAnsi="Monaco"/>
          <w:sz w:val="16"/>
          <w:szCs w:val="16"/>
        </w:rPr>
      </w:pPr>
      <w:r w:rsidRPr="00F26AD1">
        <w:rPr>
          <w:rFonts w:ascii="Monaco" w:hAnsi="Monaco"/>
          <w:sz w:val="16"/>
          <w:szCs w:val="16"/>
        </w:rPr>
        <w:t>script&lt;-getURL(raw.fun, ssl.verifypeer = FALSE)</w:t>
      </w:r>
    </w:p>
    <w:p w14:paraId="0E5BA1F9" w14:textId="77777777" w:rsidR="00F26AD1" w:rsidRPr="00F26AD1" w:rsidRDefault="00F26AD1" w:rsidP="00F26AD1">
      <w:pPr>
        <w:pStyle w:val="BodyText"/>
        <w:rPr>
          <w:rFonts w:ascii="Monaco" w:hAnsi="Monaco"/>
          <w:sz w:val="16"/>
          <w:szCs w:val="16"/>
        </w:rPr>
      </w:pPr>
      <w:r w:rsidRPr="00F26AD1">
        <w:rPr>
          <w:rFonts w:ascii="Monaco" w:hAnsi="Monaco"/>
          <w:sz w:val="16"/>
          <w:szCs w:val="16"/>
        </w:rPr>
        <w:t>eval(parse(text = script))</w:t>
      </w:r>
    </w:p>
    <w:p w14:paraId="6C618055" w14:textId="77777777" w:rsidR="00F26AD1" w:rsidRPr="00F26AD1" w:rsidRDefault="00F26AD1" w:rsidP="00F26AD1">
      <w:pPr>
        <w:pStyle w:val="BodyText"/>
        <w:rPr>
          <w:rFonts w:ascii="Monaco" w:hAnsi="Monaco"/>
          <w:sz w:val="16"/>
          <w:szCs w:val="16"/>
        </w:rPr>
      </w:pPr>
      <w:r w:rsidRPr="00F26AD1">
        <w:rPr>
          <w:rFonts w:ascii="Monaco" w:hAnsi="Monaco"/>
          <w:sz w:val="16"/>
          <w:szCs w:val="16"/>
        </w:rPr>
        <w:t>rm('script','raw.fun')</w:t>
      </w:r>
    </w:p>
    <w:p w14:paraId="73852387" w14:textId="77777777" w:rsidR="00F26AD1" w:rsidRPr="00F26AD1" w:rsidRDefault="00F26AD1" w:rsidP="00F26AD1">
      <w:pPr>
        <w:pStyle w:val="BodyText"/>
        <w:rPr>
          <w:rFonts w:ascii="Monaco" w:hAnsi="Monaco"/>
          <w:sz w:val="16"/>
          <w:szCs w:val="16"/>
        </w:rPr>
      </w:pPr>
    </w:p>
    <w:p w14:paraId="7F6FB675" w14:textId="28C2ED44" w:rsidR="00F26AD1" w:rsidRPr="00F26AD1" w:rsidRDefault="00F26AD1" w:rsidP="00F26AD1">
      <w:pPr>
        <w:pStyle w:val="BodyText"/>
        <w:rPr>
          <w:rFonts w:ascii="Monaco" w:hAnsi="Monaco"/>
          <w:sz w:val="16"/>
          <w:szCs w:val="16"/>
        </w:rPr>
      </w:pPr>
      <w:r>
        <w:rPr>
          <w:rFonts w:ascii="Monaco" w:hAnsi="Monaco"/>
          <w:sz w:val="16"/>
          <w:szCs w:val="16"/>
        </w:rPr>
        <w:t>plot(diabetes_nnet)</w:t>
      </w:r>
    </w:p>
    <w:p w14:paraId="516EC976" w14:textId="59151F58"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2338D1C" w14:textId="77777777" w:rsidR="00F26AD1" w:rsidRPr="00F26AD1" w:rsidRDefault="00F26AD1" w:rsidP="00F26AD1">
      <w:pPr>
        <w:pStyle w:val="BodyText"/>
        <w:rPr>
          <w:rFonts w:ascii="Monaco" w:hAnsi="Monaco"/>
          <w:sz w:val="16"/>
          <w:szCs w:val="16"/>
        </w:rPr>
      </w:pPr>
      <w:r w:rsidRPr="00F26AD1">
        <w:rPr>
          <w:rFonts w:ascii="Monaco" w:hAnsi="Monaco"/>
          <w:sz w:val="16"/>
          <w:szCs w:val="16"/>
        </w:rPr>
        <w:t># Prediction and confusion matrix</w:t>
      </w:r>
    </w:p>
    <w:p w14:paraId="2EB92B76" w14:textId="77777777" w:rsidR="00F26AD1" w:rsidRPr="00F26AD1" w:rsidRDefault="00F26AD1" w:rsidP="00F26AD1">
      <w:pPr>
        <w:pStyle w:val="BodyText"/>
        <w:rPr>
          <w:rFonts w:ascii="Monaco" w:hAnsi="Monaco"/>
          <w:sz w:val="16"/>
          <w:szCs w:val="16"/>
        </w:rPr>
      </w:pPr>
      <w:r w:rsidRPr="00F26AD1">
        <w:rPr>
          <w:rFonts w:ascii="Monaco" w:hAnsi="Monaco"/>
          <w:sz w:val="16"/>
          <w:szCs w:val="16"/>
        </w:rPr>
        <w:t>test_pred = predict(diabetes_nnet, newdata = diabetes_test, type = 'class')</w:t>
      </w:r>
    </w:p>
    <w:p w14:paraId="10C521DD"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caret)</w:t>
      </w:r>
    </w:p>
    <w:p w14:paraId="75B0E683" w14:textId="77777777" w:rsidR="00F26AD1" w:rsidRPr="00F26AD1" w:rsidRDefault="00F26AD1" w:rsidP="00F26AD1">
      <w:pPr>
        <w:pStyle w:val="BodyText"/>
        <w:rPr>
          <w:rFonts w:ascii="Monaco" w:hAnsi="Monaco"/>
          <w:sz w:val="16"/>
          <w:szCs w:val="16"/>
        </w:rPr>
      </w:pPr>
      <w:r w:rsidRPr="00F26AD1">
        <w:rPr>
          <w:rFonts w:ascii="Monaco" w:hAnsi="Monaco"/>
          <w:sz w:val="16"/>
          <w:szCs w:val="16"/>
        </w:rPr>
        <w:t>cm_nn = confusionMatrix(table(true = diabetes_test$positive.test, predicted = test_pred))</w:t>
      </w:r>
    </w:p>
    <w:p w14:paraId="65FAFA64" w14:textId="1A60646A" w:rsidR="00F26AD1" w:rsidRPr="00F26AD1" w:rsidRDefault="00F26AD1" w:rsidP="00F26AD1">
      <w:pPr>
        <w:pStyle w:val="BodyText"/>
        <w:rPr>
          <w:rFonts w:ascii="Monaco" w:hAnsi="Monaco"/>
          <w:sz w:val="16"/>
          <w:szCs w:val="16"/>
        </w:rPr>
      </w:pPr>
      <w:r>
        <w:rPr>
          <w:rFonts w:ascii="Monaco" w:hAnsi="Monaco"/>
          <w:sz w:val="16"/>
          <w:szCs w:val="16"/>
        </w:rPr>
        <w:t>cm_nn</w:t>
      </w:r>
    </w:p>
    <w:p w14:paraId="7E2EAAC1" w14:textId="7EF8EA21"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5F59BD13" w14:textId="77777777" w:rsidR="00F26AD1" w:rsidRPr="00F26AD1" w:rsidRDefault="00F26AD1" w:rsidP="00F26AD1">
      <w:pPr>
        <w:pStyle w:val="BodyText"/>
        <w:rPr>
          <w:rFonts w:ascii="Monaco" w:hAnsi="Monaco"/>
          <w:sz w:val="16"/>
          <w:szCs w:val="16"/>
        </w:rPr>
      </w:pPr>
      <w:r w:rsidRPr="00F26AD1">
        <w:rPr>
          <w:rFonts w:ascii="Monaco" w:hAnsi="Monaco"/>
          <w:sz w:val="16"/>
          <w:szCs w:val="16"/>
        </w:rPr>
        <w:t># Neural Networks with Feature Extraction</w:t>
      </w:r>
    </w:p>
    <w:p w14:paraId="10B771A0" w14:textId="77777777" w:rsidR="00F26AD1" w:rsidRPr="00F26AD1" w:rsidRDefault="00F26AD1" w:rsidP="00F26AD1">
      <w:pPr>
        <w:pStyle w:val="BodyText"/>
        <w:rPr>
          <w:rFonts w:ascii="Monaco" w:hAnsi="Monaco"/>
          <w:sz w:val="16"/>
          <w:szCs w:val="16"/>
        </w:rPr>
      </w:pPr>
      <w:r w:rsidRPr="00F26AD1">
        <w:rPr>
          <w:rFonts w:ascii="Monaco" w:hAnsi="Monaco"/>
          <w:sz w:val="16"/>
          <w:szCs w:val="16"/>
        </w:rPr>
        <w:t># Building the neural net model</w:t>
      </w:r>
    </w:p>
    <w:p w14:paraId="688EB3EE" w14:textId="77777777" w:rsidR="00F26AD1" w:rsidRPr="00F26AD1" w:rsidRDefault="00F26AD1" w:rsidP="00F26AD1">
      <w:pPr>
        <w:pStyle w:val="BodyText"/>
        <w:rPr>
          <w:rFonts w:ascii="Monaco" w:hAnsi="Monaco"/>
          <w:sz w:val="16"/>
          <w:szCs w:val="16"/>
        </w:rPr>
      </w:pPr>
      <w:r w:rsidRPr="00F26AD1">
        <w:rPr>
          <w:rFonts w:ascii="Monaco" w:hAnsi="Monaco"/>
          <w:sz w:val="16"/>
          <w:szCs w:val="16"/>
        </w:rPr>
        <w:t>diabetes_pcann = pcaNNet(positive.test ~ ., data = diabetes_train,</w:t>
      </w:r>
    </w:p>
    <w:p w14:paraId="4599A321"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size = 8, maxit = 10000, decay = 0.0001)</w:t>
      </w:r>
    </w:p>
    <w:p w14:paraId="42254E90" w14:textId="2E3AF9F6" w:rsidR="00F26AD1" w:rsidRPr="00F26AD1" w:rsidRDefault="00F26AD1" w:rsidP="00F26AD1">
      <w:pPr>
        <w:pStyle w:val="BodyText"/>
        <w:rPr>
          <w:rFonts w:ascii="Monaco" w:hAnsi="Monaco"/>
          <w:sz w:val="16"/>
          <w:szCs w:val="16"/>
        </w:rPr>
      </w:pPr>
      <w:r>
        <w:rPr>
          <w:rFonts w:ascii="Monaco" w:hAnsi="Monaco"/>
          <w:sz w:val="16"/>
          <w:szCs w:val="16"/>
        </w:rPr>
        <w:t>summary(diabetes_pcann)</w:t>
      </w:r>
    </w:p>
    <w:p w14:paraId="3DA68AE7" w14:textId="27942384"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392B938A" w14:textId="77777777" w:rsidR="00F26AD1" w:rsidRPr="00F26AD1" w:rsidRDefault="00F26AD1" w:rsidP="00F26AD1">
      <w:pPr>
        <w:pStyle w:val="BodyText"/>
        <w:rPr>
          <w:rFonts w:ascii="Monaco" w:hAnsi="Monaco"/>
          <w:sz w:val="16"/>
          <w:szCs w:val="16"/>
        </w:rPr>
      </w:pPr>
      <w:r w:rsidRPr="00F26AD1">
        <w:rPr>
          <w:rFonts w:ascii="Monaco" w:hAnsi="Monaco"/>
          <w:sz w:val="16"/>
          <w:szCs w:val="16"/>
        </w:rPr>
        <w:t># Prediction and confusion matrix</w:t>
      </w:r>
    </w:p>
    <w:p w14:paraId="57C7E3E2" w14:textId="77777777" w:rsidR="00F26AD1" w:rsidRPr="00F26AD1" w:rsidRDefault="00F26AD1" w:rsidP="00F26AD1">
      <w:pPr>
        <w:pStyle w:val="BodyText"/>
        <w:rPr>
          <w:rFonts w:ascii="Monaco" w:hAnsi="Monaco"/>
          <w:sz w:val="16"/>
          <w:szCs w:val="16"/>
        </w:rPr>
      </w:pPr>
      <w:r w:rsidRPr="00F26AD1">
        <w:rPr>
          <w:rFonts w:ascii="Monaco" w:hAnsi="Monaco"/>
          <w:sz w:val="16"/>
          <w:szCs w:val="16"/>
        </w:rPr>
        <w:t>test_pred_pcann = predict(diabetes_pcann, newdata = diabetes_test, type = 'class')</w:t>
      </w:r>
    </w:p>
    <w:p w14:paraId="2A7E2B45" w14:textId="77777777" w:rsidR="00F26AD1" w:rsidRPr="00F26AD1" w:rsidRDefault="00F26AD1" w:rsidP="00F26AD1">
      <w:pPr>
        <w:pStyle w:val="BodyText"/>
        <w:rPr>
          <w:rFonts w:ascii="Monaco" w:hAnsi="Monaco"/>
          <w:sz w:val="16"/>
          <w:szCs w:val="16"/>
        </w:rPr>
      </w:pPr>
    </w:p>
    <w:p w14:paraId="454ECB8F" w14:textId="77777777" w:rsidR="00F26AD1" w:rsidRPr="00F26AD1" w:rsidRDefault="00F26AD1" w:rsidP="00F26AD1">
      <w:pPr>
        <w:pStyle w:val="BodyText"/>
        <w:rPr>
          <w:rFonts w:ascii="Monaco" w:hAnsi="Monaco"/>
          <w:sz w:val="16"/>
          <w:szCs w:val="16"/>
        </w:rPr>
      </w:pPr>
      <w:r w:rsidRPr="00F26AD1">
        <w:rPr>
          <w:rFonts w:ascii="Monaco" w:hAnsi="Monaco"/>
          <w:sz w:val="16"/>
          <w:szCs w:val="16"/>
        </w:rPr>
        <w:lastRenderedPageBreak/>
        <w:t>cm_pcann = confusionMatrix(table(true = diabetes_test$positive.test, predicted = test_pred_pcann))</w:t>
      </w:r>
    </w:p>
    <w:p w14:paraId="1A581460" w14:textId="79234DED" w:rsidR="00F26AD1" w:rsidRPr="00F26AD1" w:rsidRDefault="00F26AD1" w:rsidP="00F26AD1">
      <w:pPr>
        <w:pStyle w:val="BodyText"/>
        <w:rPr>
          <w:rFonts w:ascii="Monaco" w:hAnsi="Monaco"/>
          <w:sz w:val="16"/>
          <w:szCs w:val="16"/>
        </w:rPr>
      </w:pPr>
      <w:r>
        <w:rPr>
          <w:rFonts w:ascii="Monaco" w:hAnsi="Monaco"/>
          <w:sz w:val="16"/>
          <w:szCs w:val="16"/>
        </w:rPr>
        <w:t>cm_pcann</w:t>
      </w:r>
    </w:p>
    <w:p w14:paraId="1BE47793" w14:textId="5A71682B"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6CC101B" w14:textId="77777777" w:rsidR="00F26AD1" w:rsidRPr="00F26AD1" w:rsidRDefault="00F26AD1" w:rsidP="00F26AD1">
      <w:pPr>
        <w:pStyle w:val="BodyText"/>
        <w:rPr>
          <w:rFonts w:ascii="Monaco" w:hAnsi="Monaco"/>
          <w:sz w:val="16"/>
          <w:szCs w:val="16"/>
        </w:rPr>
      </w:pPr>
      <w:r w:rsidRPr="00F26AD1">
        <w:rPr>
          <w:rFonts w:ascii="Monaco" w:hAnsi="Monaco"/>
          <w:sz w:val="16"/>
          <w:szCs w:val="16"/>
        </w:rPr>
        <w:t># Ensemble Learning</w:t>
      </w:r>
    </w:p>
    <w:p w14:paraId="7D929D25" w14:textId="77777777" w:rsidR="00F26AD1" w:rsidRPr="00F26AD1" w:rsidRDefault="00F26AD1" w:rsidP="00F26AD1">
      <w:pPr>
        <w:pStyle w:val="BodyText"/>
        <w:rPr>
          <w:rFonts w:ascii="Monaco" w:hAnsi="Monaco"/>
          <w:sz w:val="16"/>
          <w:szCs w:val="16"/>
        </w:rPr>
      </w:pPr>
      <w:r w:rsidRPr="00F26AD1">
        <w:rPr>
          <w:rFonts w:ascii="Monaco" w:hAnsi="Monaco"/>
          <w:sz w:val="16"/>
          <w:szCs w:val="16"/>
        </w:rPr>
        <w:t># Coercing class variable into syntactically valid names</w:t>
      </w:r>
    </w:p>
    <w:p w14:paraId="7CA37D43"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_train$positive.test = make.names(diabetes_train$positive.test)</w:t>
      </w:r>
    </w:p>
    <w:p w14:paraId="2709780A" w14:textId="77777777" w:rsidR="00F26AD1" w:rsidRPr="00F26AD1" w:rsidRDefault="00F26AD1" w:rsidP="00F26AD1">
      <w:pPr>
        <w:pStyle w:val="BodyText"/>
        <w:rPr>
          <w:rFonts w:ascii="Monaco" w:hAnsi="Monaco"/>
          <w:sz w:val="16"/>
          <w:szCs w:val="16"/>
          <w:lang w:val="fr-FR"/>
        </w:rPr>
      </w:pPr>
    </w:p>
    <w:p w14:paraId="314EE57C"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caretEnsemble)</w:t>
      </w:r>
    </w:p>
    <w:p w14:paraId="3AC69552" w14:textId="77777777" w:rsidR="00F26AD1" w:rsidRPr="00F26AD1" w:rsidRDefault="00F26AD1" w:rsidP="00F26AD1">
      <w:pPr>
        <w:pStyle w:val="BodyText"/>
        <w:rPr>
          <w:rFonts w:ascii="Monaco" w:hAnsi="Monaco"/>
          <w:sz w:val="16"/>
          <w:szCs w:val="16"/>
        </w:rPr>
      </w:pPr>
      <w:r w:rsidRPr="00F26AD1">
        <w:rPr>
          <w:rFonts w:ascii="Monaco" w:hAnsi="Monaco"/>
          <w:sz w:val="16"/>
          <w:szCs w:val="16"/>
        </w:rPr>
        <w:t>set.seed(111)</w:t>
      </w:r>
    </w:p>
    <w:p w14:paraId="6F5B4B5E"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control1 = trainControl(method = 'repeatedcv', number = 10, repeats = 3, </w:t>
      </w:r>
    </w:p>
    <w:p w14:paraId="1C675A86"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savePredictions = 'all', classProbs = TRUE)</w:t>
      </w:r>
    </w:p>
    <w:p w14:paraId="44088672" w14:textId="77777777" w:rsidR="00F26AD1" w:rsidRPr="00F26AD1" w:rsidRDefault="00F26AD1" w:rsidP="00F26AD1">
      <w:pPr>
        <w:pStyle w:val="BodyText"/>
        <w:rPr>
          <w:rFonts w:ascii="Monaco" w:hAnsi="Monaco"/>
          <w:sz w:val="16"/>
          <w:szCs w:val="16"/>
        </w:rPr>
      </w:pPr>
      <w:r w:rsidRPr="00F26AD1">
        <w:rPr>
          <w:rFonts w:ascii="Monaco" w:hAnsi="Monaco"/>
          <w:sz w:val="16"/>
          <w:szCs w:val="16"/>
        </w:rPr>
        <w:t>algorithmList1 = c('glm', 'nnet', 'pcaNNet')</w:t>
      </w:r>
    </w:p>
    <w:p w14:paraId="161A8CFF" w14:textId="77777777" w:rsidR="00F26AD1" w:rsidRPr="00F26AD1" w:rsidRDefault="00F26AD1" w:rsidP="00F26AD1">
      <w:pPr>
        <w:pStyle w:val="BodyText"/>
        <w:rPr>
          <w:rFonts w:ascii="Monaco" w:hAnsi="Monaco"/>
          <w:sz w:val="16"/>
          <w:szCs w:val="16"/>
        </w:rPr>
      </w:pPr>
    </w:p>
    <w:p w14:paraId="139FD45A" w14:textId="77777777" w:rsidR="00F26AD1" w:rsidRPr="00F26AD1" w:rsidRDefault="00F26AD1" w:rsidP="00F26AD1">
      <w:pPr>
        <w:pStyle w:val="BodyText"/>
        <w:rPr>
          <w:rFonts w:ascii="Monaco" w:hAnsi="Monaco"/>
          <w:sz w:val="16"/>
          <w:szCs w:val="16"/>
        </w:rPr>
      </w:pPr>
      <w:r w:rsidRPr="00F26AD1">
        <w:rPr>
          <w:rFonts w:ascii="Monaco" w:hAnsi="Monaco"/>
          <w:sz w:val="16"/>
          <w:szCs w:val="16"/>
        </w:rPr>
        <w:t># Model Fit</w:t>
      </w:r>
    </w:p>
    <w:p w14:paraId="75A23FA2"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models1 = caretList(positive.test ~ ., data = diabetes_train, </w:t>
      </w:r>
    </w:p>
    <w:p w14:paraId="6C7019DE"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trControl = control1, methodList = algorithmList1)</w:t>
      </w:r>
    </w:p>
    <w:p w14:paraId="239D48C5" w14:textId="77777777" w:rsidR="00F26AD1" w:rsidRPr="00F26AD1" w:rsidRDefault="00F26AD1" w:rsidP="00F26AD1">
      <w:pPr>
        <w:pStyle w:val="BodyText"/>
        <w:rPr>
          <w:rFonts w:ascii="Monaco" w:hAnsi="Monaco"/>
          <w:sz w:val="16"/>
          <w:szCs w:val="16"/>
        </w:rPr>
      </w:pPr>
    </w:p>
    <w:p w14:paraId="63FD6F6D" w14:textId="77777777" w:rsidR="00F26AD1" w:rsidRPr="00F26AD1" w:rsidRDefault="00F26AD1" w:rsidP="00F26AD1">
      <w:pPr>
        <w:pStyle w:val="BodyText"/>
        <w:rPr>
          <w:rFonts w:ascii="Monaco" w:hAnsi="Monaco"/>
          <w:sz w:val="16"/>
          <w:szCs w:val="16"/>
        </w:rPr>
      </w:pPr>
      <w:r w:rsidRPr="00F26AD1">
        <w:rPr>
          <w:rFonts w:ascii="Monaco" w:hAnsi="Monaco"/>
          <w:sz w:val="16"/>
          <w:szCs w:val="16"/>
        </w:rPr>
        <w:t># Result summary</w:t>
      </w:r>
    </w:p>
    <w:p w14:paraId="0CA89BD7" w14:textId="77777777" w:rsidR="00F26AD1" w:rsidRPr="00F26AD1" w:rsidRDefault="00F26AD1" w:rsidP="00F26AD1">
      <w:pPr>
        <w:pStyle w:val="BodyText"/>
        <w:rPr>
          <w:rFonts w:ascii="Monaco" w:hAnsi="Monaco"/>
          <w:sz w:val="16"/>
          <w:szCs w:val="16"/>
        </w:rPr>
      </w:pPr>
      <w:r w:rsidRPr="00F26AD1">
        <w:rPr>
          <w:rFonts w:ascii="Monaco" w:hAnsi="Monaco"/>
          <w:sz w:val="16"/>
          <w:szCs w:val="16"/>
        </w:rPr>
        <w:t>result1 = resamples(models1)</w:t>
      </w:r>
    </w:p>
    <w:p w14:paraId="3B6F4885" w14:textId="77777777" w:rsidR="00F26AD1" w:rsidRPr="00F26AD1" w:rsidRDefault="00F26AD1" w:rsidP="00F26AD1">
      <w:pPr>
        <w:pStyle w:val="BodyText"/>
        <w:rPr>
          <w:rFonts w:ascii="Monaco" w:hAnsi="Monaco"/>
          <w:sz w:val="16"/>
          <w:szCs w:val="16"/>
        </w:rPr>
      </w:pPr>
      <w:r w:rsidRPr="00F26AD1">
        <w:rPr>
          <w:rFonts w:ascii="Monaco" w:hAnsi="Monaco"/>
          <w:sz w:val="16"/>
          <w:szCs w:val="16"/>
        </w:rPr>
        <w:t>summary(result1)</w:t>
      </w:r>
    </w:p>
    <w:p w14:paraId="373DDFBF" w14:textId="77777777" w:rsidR="00F26AD1" w:rsidRPr="00F26AD1" w:rsidRDefault="00F26AD1" w:rsidP="00F26AD1">
      <w:pPr>
        <w:pStyle w:val="BodyText"/>
        <w:rPr>
          <w:rFonts w:ascii="Monaco" w:hAnsi="Monaco"/>
          <w:sz w:val="16"/>
          <w:szCs w:val="16"/>
        </w:rPr>
      </w:pPr>
      <w:r w:rsidRPr="00F26AD1">
        <w:rPr>
          <w:rFonts w:ascii="Monaco" w:hAnsi="Monaco"/>
          <w:sz w:val="16"/>
          <w:szCs w:val="16"/>
        </w:rPr>
        <w:t>dotplot(result1)</w:t>
      </w:r>
    </w:p>
    <w:p w14:paraId="5BBD7C86" w14:textId="77777777" w:rsidR="00F26AD1" w:rsidRPr="00F26AD1" w:rsidRDefault="00F26AD1" w:rsidP="00F26AD1">
      <w:pPr>
        <w:pStyle w:val="BodyText"/>
        <w:rPr>
          <w:rFonts w:ascii="Monaco" w:hAnsi="Monaco"/>
          <w:sz w:val="16"/>
          <w:szCs w:val="16"/>
        </w:rPr>
      </w:pPr>
    </w:p>
    <w:p w14:paraId="0F5F0E3A" w14:textId="77777777" w:rsidR="00F26AD1" w:rsidRPr="00F26AD1" w:rsidRDefault="00F26AD1" w:rsidP="00F26AD1">
      <w:pPr>
        <w:pStyle w:val="BodyText"/>
        <w:rPr>
          <w:rFonts w:ascii="Monaco" w:hAnsi="Monaco"/>
          <w:sz w:val="16"/>
          <w:szCs w:val="16"/>
        </w:rPr>
      </w:pPr>
      <w:r w:rsidRPr="00F26AD1">
        <w:rPr>
          <w:rFonts w:ascii="Monaco" w:hAnsi="Monaco"/>
          <w:sz w:val="16"/>
          <w:szCs w:val="16"/>
        </w:rPr>
        <w:t>stack_control1 = trainControl(method = 'repeatedcv', number = 10, repeats = 3)</w:t>
      </w:r>
    </w:p>
    <w:p w14:paraId="4CB18FFA" w14:textId="77777777" w:rsidR="00F26AD1" w:rsidRPr="00F26AD1" w:rsidRDefault="00F26AD1" w:rsidP="00F26AD1">
      <w:pPr>
        <w:pStyle w:val="BodyText"/>
        <w:rPr>
          <w:rFonts w:ascii="Monaco" w:hAnsi="Monaco"/>
          <w:sz w:val="16"/>
          <w:szCs w:val="16"/>
        </w:rPr>
      </w:pPr>
      <w:r w:rsidRPr="00F26AD1">
        <w:rPr>
          <w:rFonts w:ascii="Monaco" w:hAnsi="Monaco"/>
          <w:sz w:val="16"/>
          <w:szCs w:val="16"/>
        </w:rPr>
        <w:t>stack_glm1 = caretStack(models1, method = 'glm', metric = 'Accuracy', trControl = stack_control1)</w:t>
      </w:r>
    </w:p>
    <w:p w14:paraId="71C56D86" w14:textId="26570209" w:rsidR="00F26AD1" w:rsidRPr="00F26AD1" w:rsidRDefault="00F26AD1" w:rsidP="00F26AD1">
      <w:pPr>
        <w:pStyle w:val="BodyText"/>
        <w:rPr>
          <w:rFonts w:ascii="Monaco" w:hAnsi="Monaco"/>
          <w:sz w:val="16"/>
          <w:szCs w:val="16"/>
        </w:rPr>
      </w:pPr>
      <w:r w:rsidRPr="00F26AD1">
        <w:rPr>
          <w:rFonts w:ascii="Monaco" w:hAnsi="Monaco"/>
          <w:sz w:val="16"/>
          <w:szCs w:val="16"/>
        </w:rPr>
        <w:t>print(st</w:t>
      </w:r>
      <w:r>
        <w:rPr>
          <w:rFonts w:ascii="Monaco" w:hAnsi="Monaco"/>
          <w:sz w:val="16"/>
          <w:szCs w:val="16"/>
        </w:rPr>
        <w:t>ack_glm1)</w:t>
      </w:r>
    </w:p>
    <w:p w14:paraId="44B84AAD" w14:textId="72F5E6D0"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6D15B798" w14:textId="77777777" w:rsidR="00F26AD1" w:rsidRPr="00F26AD1" w:rsidRDefault="00F26AD1" w:rsidP="00F26AD1">
      <w:pPr>
        <w:pStyle w:val="BodyText"/>
        <w:rPr>
          <w:rFonts w:ascii="Monaco" w:hAnsi="Monaco"/>
          <w:sz w:val="16"/>
          <w:szCs w:val="16"/>
        </w:rPr>
      </w:pPr>
      <w:r w:rsidRPr="00F26AD1">
        <w:rPr>
          <w:rFonts w:ascii="Monaco" w:hAnsi="Monaco"/>
          <w:sz w:val="16"/>
          <w:szCs w:val="16"/>
        </w:rPr>
        <w:t>## Neural Network Emsemble for Wine Quality Dataset</w:t>
      </w:r>
    </w:p>
    <w:p w14:paraId="75313FDF" w14:textId="77777777" w:rsidR="00F26AD1" w:rsidRPr="00F26AD1" w:rsidRDefault="00F26AD1" w:rsidP="00F26AD1">
      <w:pPr>
        <w:pStyle w:val="BodyText"/>
        <w:rPr>
          <w:rFonts w:ascii="Monaco" w:hAnsi="Monaco"/>
          <w:sz w:val="16"/>
          <w:szCs w:val="16"/>
        </w:rPr>
      </w:pPr>
      <w:r w:rsidRPr="00F26AD1">
        <w:rPr>
          <w:rFonts w:ascii="Monaco" w:hAnsi="Monaco"/>
          <w:sz w:val="16"/>
          <w:szCs w:val="16"/>
        </w:rPr>
        <w:t># Data import</w:t>
      </w:r>
    </w:p>
    <w:p w14:paraId="7D6C3F60"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 = read.csv('./datasets/winequality-white.csv')</w:t>
      </w:r>
    </w:p>
    <w:p w14:paraId="3CC83F56" w14:textId="77777777" w:rsidR="00F26AD1" w:rsidRPr="00F26AD1" w:rsidRDefault="00F26AD1" w:rsidP="00F26AD1">
      <w:pPr>
        <w:pStyle w:val="BodyText"/>
        <w:rPr>
          <w:rFonts w:ascii="Monaco" w:hAnsi="Monaco"/>
          <w:sz w:val="16"/>
          <w:szCs w:val="16"/>
        </w:rPr>
      </w:pPr>
    </w:p>
    <w:p w14:paraId="52FDFC4A" w14:textId="5F482BDB" w:rsidR="00F26AD1" w:rsidRPr="00F26AD1" w:rsidRDefault="00F26AD1" w:rsidP="00F26AD1">
      <w:pPr>
        <w:pStyle w:val="BodyText"/>
        <w:rPr>
          <w:rFonts w:ascii="Monaco" w:hAnsi="Monaco"/>
          <w:sz w:val="16"/>
          <w:szCs w:val="16"/>
        </w:rPr>
      </w:pPr>
      <w:r>
        <w:rPr>
          <w:rFonts w:ascii="Monaco" w:hAnsi="Monaco"/>
          <w:sz w:val="16"/>
          <w:szCs w:val="16"/>
        </w:rPr>
        <w:t>summary(wine)</w:t>
      </w:r>
    </w:p>
    <w:p w14:paraId="74C471A1" w14:textId="77777777"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F482A05" w14:textId="77777777" w:rsidR="00F26AD1" w:rsidRPr="00F26AD1" w:rsidRDefault="00F26AD1" w:rsidP="00F26AD1">
      <w:pPr>
        <w:pStyle w:val="BodyText"/>
        <w:rPr>
          <w:rFonts w:ascii="Monaco" w:hAnsi="Monaco"/>
          <w:sz w:val="16"/>
          <w:szCs w:val="16"/>
        </w:rPr>
      </w:pPr>
    </w:p>
    <w:p w14:paraId="7E80D775" w14:textId="77777777" w:rsidR="00F26AD1" w:rsidRPr="00F26AD1" w:rsidRDefault="00F26AD1" w:rsidP="00F26AD1">
      <w:pPr>
        <w:pStyle w:val="BodyText"/>
        <w:rPr>
          <w:rFonts w:ascii="Monaco" w:hAnsi="Monaco"/>
          <w:sz w:val="16"/>
          <w:szCs w:val="16"/>
        </w:rPr>
      </w:pPr>
      <w:r w:rsidRPr="00F26AD1">
        <w:rPr>
          <w:rFonts w:ascii="Monaco" w:hAnsi="Monaco"/>
          <w:sz w:val="16"/>
          <w:szCs w:val="16"/>
        </w:rPr>
        <w:t># Train-test split</w:t>
      </w:r>
    </w:p>
    <w:p w14:paraId="2FD694F2" w14:textId="77777777" w:rsidR="00F26AD1" w:rsidRPr="00F26AD1" w:rsidRDefault="00F26AD1" w:rsidP="00F26AD1">
      <w:pPr>
        <w:pStyle w:val="BodyText"/>
        <w:rPr>
          <w:rFonts w:ascii="Monaco" w:hAnsi="Monaco"/>
          <w:sz w:val="16"/>
          <w:szCs w:val="16"/>
        </w:rPr>
      </w:pPr>
      <w:r w:rsidRPr="00F26AD1">
        <w:rPr>
          <w:rFonts w:ascii="Monaco" w:hAnsi="Monaco"/>
          <w:sz w:val="16"/>
          <w:szCs w:val="16"/>
        </w:rPr>
        <w:t>set.seed(111)</w:t>
      </w:r>
    </w:p>
    <w:p w14:paraId="561CE20D"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split = sample.split(wine$quality, SplitRatio = 0.7)</w:t>
      </w:r>
    </w:p>
    <w:p w14:paraId="2D18FA45" w14:textId="77777777" w:rsidR="00F26AD1" w:rsidRPr="00F26AD1" w:rsidRDefault="00F26AD1" w:rsidP="00F26AD1">
      <w:pPr>
        <w:pStyle w:val="BodyText"/>
        <w:rPr>
          <w:rFonts w:ascii="Monaco" w:hAnsi="Monaco"/>
          <w:sz w:val="16"/>
          <w:szCs w:val="16"/>
        </w:rPr>
      </w:pPr>
    </w:p>
    <w:p w14:paraId="3245F1F9"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wine_train = subset(wine, split == T)</w:t>
      </w:r>
    </w:p>
    <w:p w14:paraId="4060AD2E"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test = subset(wine, split == F)</w:t>
      </w:r>
    </w:p>
    <w:p w14:paraId="57E0A1BD" w14:textId="77777777" w:rsidR="00F26AD1" w:rsidRPr="00F26AD1" w:rsidRDefault="00F26AD1" w:rsidP="00F26AD1">
      <w:pPr>
        <w:pStyle w:val="BodyText"/>
        <w:rPr>
          <w:rFonts w:ascii="Monaco" w:hAnsi="Monaco"/>
          <w:sz w:val="16"/>
          <w:szCs w:val="16"/>
        </w:rPr>
      </w:pPr>
    </w:p>
    <w:p w14:paraId="5FA9BC4E" w14:textId="77777777" w:rsidR="00F26AD1" w:rsidRPr="00F26AD1" w:rsidRDefault="00F26AD1" w:rsidP="00F26AD1">
      <w:pPr>
        <w:pStyle w:val="BodyText"/>
        <w:rPr>
          <w:rFonts w:ascii="Monaco" w:hAnsi="Monaco"/>
          <w:sz w:val="16"/>
          <w:szCs w:val="16"/>
        </w:rPr>
      </w:pPr>
      <w:r w:rsidRPr="00F26AD1">
        <w:rPr>
          <w:rFonts w:ascii="Monaco" w:hAnsi="Monaco"/>
          <w:sz w:val="16"/>
          <w:szCs w:val="16"/>
        </w:rPr>
        <w:t>normalize &lt;- function(x) {</w:t>
      </w:r>
    </w:p>
    <w:p w14:paraId="0DA9E4B7"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return ((x - min(x)) / (max(x) - min(x)))</w:t>
      </w:r>
    </w:p>
    <w:p w14:paraId="49B7F4EE" w14:textId="77777777" w:rsidR="00F26AD1" w:rsidRPr="00F26AD1" w:rsidRDefault="00F26AD1" w:rsidP="00F26AD1">
      <w:pPr>
        <w:pStyle w:val="BodyText"/>
        <w:rPr>
          <w:rFonts w:ascii="Monaco" w:hAnsi="Monaco"/>
          <w:sz w:val="16"/>
          <w:szCs w:val="16"/>
        </w:rPr>
      </w:pPr>
      <w:r w:rsidRPr="00F26AD1">
        <w:rPr>
          <w:rFonts w:ascii="Monaco" w:hAnsi="Monaco"/>
          <w:sz w:val="16"/>
          <w:szCs w:val="16"/>
        </w:rPr>
        <w:t>}</w:t>
      </w:r>
    </w:p>
    <w:p w14:paraId="313C2DFF" w14:textId="77777777" w:rsidR="00F26AD1" w:rsidRPr="00F26AD1" w:rsidRDefault="00F26AD1" w:rsidP="00F26AD1">
      <w:pPr>
        <w:pStyle w:val="BodyText"/>
        <w:rPr>
          <w:rFonts w:ascii="Monaco" w:hAnsi="Monaco"/>
          <w:sz w:val="16"/>
          <w:szCs w:val="16"/>
        </w:rPr>
      </w:pPr>
    </w:p>
    <w:p w14:paraId="6CBD59D0"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train &lt;- as.data.frame(lapply(wine_train, normalize))</w:t>
      </w:r>
    </w:p>
    <w:p w14:paraId="372B7A06"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test &lt;- as.data.frame(lapply(wine_test, normalize))</w:t>
      </w:r>
    </w:p>
    <w:p w14:paraId="19F4FC98" w14:textId="77777777" w:rsidR="00F26AD1" w:rsidRPr="00F26AD1" w:rsidRDefault="00F26AD1" w:rsidP="00F26AD1">
      <w:pPr>
        <w:pStyle w:val="BodyText"/>
        <w:rPr>
          <w:rFonts w:ascii="Monaco" w:hAnsi="Monaco"/>
          <w:sz w:val="16"/>
          <w:szCs w:val="16"/>
        </w:rPr>
      </w:pPr>
    </w:p>
    <w:p w14:paraId="668B0079" w14:textId="77777777" w:rsidR="00F26AD1" w:rsidRPr="00F26AD1" w:rsidRDefault="00F26AD1" w:rsidP="00F26AD1">
      <w:pPr>
        <w:pStyle w:val="BodyText"/>
        <w:rPr>
          <w:rFonts w:ascii="Monaco" w:hAnsi="Monaco"/>
          <w:sz w:val="16"/>
          <w:szCs w:val="16"/>
        </w:rPr>
      </w:pPr>
      <w:r w:rsidRPr="00F26AD1">
        <w:rPr>
          <w:rFonts w:ascii="Monaco" w:hAnsi="Monaco"/>
          <w:sz w:val="16"/>
          <w:szCs w:val="16"/>
        </w:rPr>
        <w:t># Excluding split columns</w:t>
      </w:r>
    </w:p>
    <w:p w14:paraId="7D9E1711"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train = wine_train[-13]</w:t>
      </w:r>
    </w:p>
    <w:p w14:paraId="34E7E3B5"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test = wine_test[-13]</w:t>
      </w:r>
    </w:p>
    <w:p w14:paraId="3F176C66" w14:textId="77777777" w:rsidR="00F26AD1" w:rsidRPr="00F26AD1" w:rsidRDefault="00F26AD1" w:rsidP="00F26AD1">
      <w:pPr>
        <w:pStyle w:val="BodyText"/>
        <w:rPr>
          <w:rFonts w:ascii="Monaco" w:hAnsi="Monaco"/>
          <w:sz w:val="16"/>
          <w:szCs w:val="16"/>
        </w:rPr>
      </w:pPr>
    </w:p>
    <w:p w14:paraId="00A65023" w14:textId="77777777" w:rsidR="00F26AD1" w:rsidRPr="00F26AD1" w:rsidRDefault="00F26AD1" w:rsidP="00F26AD1">
      <w:pPr>
        <w:pStyle w:val="BodyText"/>
        <w:rPr>
          <w:rFonts w:ascii="Monaco" w:hAnsi="Monaco"/>
          <w:sz w:val="16"/>
          <w:szCs w:val="16"/>
        </w:rPr>
      </w:pPr>
      <w:r w:rsidRPr="00F26AD1">
        <w:rPr>
          <w:rFonts w:ascii="Monaco" w:hAnsi="Monaco"/>
          <w:sz w:val="16"/>
          <w:szCs w:val="16"/>
        </w:rPr>
        <w:t># Writing CSV for train and test</w:t>
      </w:r>
    </w:p>
    <w:p w14:paraId="075D0258" w14:textId="77777777" w:rsidR="00F26AD1" w:rsidRPr="00F26AD1" w:rsidRDefault="00F26AD1" w:rsidP="00F26AD1">
      <w:pPr>
        <w:pStyle w:val="BodyText"/>
        <w:rPr>
          <w:rFonts w:ascii="Monaco" w:hAnsi="Monaco"/>
          <w:sz w:val="16"/>
          <w:szCs w:val="16"/>
        </w:rPr>
      </w:pPr>
      <w:r w:rsidRPr="00F26AD1">
        <w:rPr>
          <w:rFonts w:ascii="Monaco" w:hAnsi="Monaco"/>
          <w:sz w:val="16"/>
          <w:szCs w:val="16"/>
        </w:rPr>
        <w:t>write.table(wine_train, sep = ',', file = './datasets/winequality_train.csv', row.names = F)</w:t>
      </w:r>
    </w:p>
    <w:p w14:paraId="3C9551A1" w14:textId="6F4173EE" w:rsidR="00F26AD1" w:rsidRPr="00F26AD1" w:rsidRDefault="00F26AD1" w:rsidP="00F26AD1">
      <w:pPr>
        <w:pStyle w:val="BodyText"/>
        <w:rPr>
          <w:rFonts w:ascii="Monaco" w:hAnsi="Monaco"/>
          <w:sz w:val="16"/>
          <w:szCs w:val="16"/>
        </w:rPr>
      </w:pPr>
      <w:r w:rsidRPr="00F26AD1">
        <w:rPr>
          <w:rFonts w:ascii="Monaco" w:hAnsi="Monaco"/>
          <w:sz w:val="16"/>
          <w:szCs w:val="16"/>
        </w:rPr>
        <w:t>write.table(wine_test, sep = ',', file = './datasets/winequ</w:t>
      </w:r>
      <w:r>
        <w:rPr>
          <w:rFonts w:ascii="Monaco" w:hAnsi="Monaco"/>
          <w:sz w:val="16"/>
          <w:szCs w:val="16"/>
        </w:rPr>
        <w:t>ality_test.csv', row.names = F)</w:t>
      </w:r>
    </w:p>
    <w:p w14:paraId="323EFC9F" w14:textId="3D0965AD"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356E255F" w14:textId="77777777" w:rsidR="00F26AD1" w:rsidRPr="00F26AD1" w:rsidRDefault="00F26AD1" w:rsidP="00F26AD1">
      <w:pPr>
        <w:pStyle w:val="BodyText"/>
        <w:rPr>
          <w:rFonts w:ascii="Monaco" w:hAnsi="Monaco"/>
          <w:sz w:val="16"/>
          <w:szCs w:val="16"/>
        </w:rPr>
      </w:pPr>
      <w:r w:rsidRPr="00F26AD1">
        <w:rPr>
          <w:rFonts w:ascii="Monaco" w:hAnsi="Monaco"/>
          <w:sz w:val="16"/>
          <w:szCs w:val="16"/>
        </w:rPr>
        <w:t># SVM with Radial Basis Function Kernel</w:t>
      </w:r>
    </w:p>
    <w:p w14:paraId="5D9C7D89" w14:textId="77777777" w:rsidR="00F26AD1" w:rsidRPr="00F26AD1" w:rsidRDefault="00F26AD1" w:rsidP="00F26AD1">
      <w:pPr>
        <w:pStyle w:val="BodyText"/>
        <w:rPr>
          <w:rFonts w:ascii="Monaco" w:hAnsi="Monaco"/>
          <w:sz w:val="16"/>
          <w:szCs w:val="16"/>
        </w:rPr>
      </w:pPr>
      <w:r w:rsidRPr="00F26AD1">
        <w:rPr>
          <w:rFonts w:ascii="Monaco" w:hAnsi="Monaco"/>
          <w:sz w:val="16"/>
          <w:szCs w:val="16"/>
        </w:rPr>
        <w:t># Building the neural network model</w:t>
      </w:r>
    </w:p>
    <w:p w14:paraId="5788CA4F"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kernlab)</w:t>
      </w:r>
    </w:p>
    <w:p w14:paraId="35C614DD"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svmrbf = ksvm(quality ~ .,</w:t>
      </w:r>
    </w:p>
    <w:p w14:paraId="0B1B25CD"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data = wine_train,</w:t>
      </w:r>
    </w:p>
    <w:p w14:paraId="2B85CFD6"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kernel = 'rbfdot',</w:t>
      </w:r>
    </w:p>
    <w:p w14:paraId="47831E95"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kpar = 'automatic')</w:t>
      </w:r>
    </w:p>
    <w:p w14:paraId="0C390BCE" w14:textId="77777777" w:rsidR="00F26AD1" w:rsidRPr="00F26AD1" w:rsidRDefault="00F26AD1" w:rsidP="00F26AD1">
      <w:pPr>
        <w:pStyle w:val="BodyText"/>
        <w:rPr>
          <w:rFonts w:ascii="Monaco" w:hAnsi="Monaco"/>
          <w:sz w:val="16"/>
          <w:szCs w:val="16"/>
        </w:rPr>
      </w:pPr>
    </w:p>
    <w:p w14:paraId="5C703C82" w14:textId="2C8E6D33" w:rsidR="00F26AD1" w:rsidRPr="00F26AD1" w:rsidRDefault="00F26AD1" w:rsidP="00F26AD1">
      <w:pPr>
        <w:pStyle w:val="BodyText"/>
        <w:rPr>
          <w:rFonts w:ascii="Monaco" w:hAnsi="Monaco"/>
          <w:sz w:val="16"/>
          <w:szCs w:val="16"/>
        </w:rPr>
      </w:pPr>
      <w:r>
        <w:rPr>
          <w:rFonts w:ascii="Monaco" w:hAnsi="Monaco"/>
          <w:sz w:val="16"/>
          <w:szCs w:val="16"/>
        </w:rPr>
        <w:t>summary(wine_svmrbf)</w:t>
      </w:r>
    </w:p>
    <w:p w14:paraId="7A7AB0F1" w14:textId="6EFFFEB6"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4FE314CC" w14:textId="77777777" w:rsidR="00F26AD1" w:rsidRPr="00F26AD1" w:rsidRDefault="00F26AD1" w:rsidP="00F26AD1">
      <w:pPr>
        <w:pStyle w:val="BodyText"/>
        <w:rPr>
          <w:rFonts w:ascii="Monaco" w:hAnsi="Monaco"/>
          <w:sz w:val="16"/>
          <w:szCs w:val="16"/>
        </w:rPr>
      </w:pPr>
      <w:r w:rsidRPr="00F26AD1">
        <w:rPr>
          <w:rFonts w:ascii="Monaco" w:hAnsi="Monaco"/>
          <w:sz w:val="16"/>
          <w:szCs w:val="16"/>
        </w:rPr>
        <w:lastRenderedPageBreak/>
        <w:t># Prediction</w:t>
      </w:r>
    </w:p>
    <w:p w14:paraId="55A1AAB4" w14:textId="77777777" w:rsidR="00F26AD1" w:rsidRPr="00F26AD1" w:rsidRDefault="00F26AD1" w:rsidP="00F26AD1">
      <w:pPr>
        <w:pStyle w:val="BodyText"/>
        <w:rPr>
          <w:rFonts w:ascii="Monaco" w:hAnsi="Monaco"/>
          <w:sz w:val="16"/>
          <w:szCs w:val="16"/>
        </w:rPr>
      </w:pPr>
      <w:r w:rsidRPr="00F26AD1">
        <w:rPr>
          <w:rFonts w:ascii="Monaco" w:hAnsi="Monaco"/>
          <w:sz w:val="16"/>
          <w:szCs w:val="16"/>
        </w:rPr>
        <w:t>rbf_pred = predict(wine_svmrbf, newdata = wine_test[-12])</w:t>
      </w:r>
    </w:p>
    <w:p w14:paraId="361E9801" w14:textId="77777777" w:rsidR="00F26AD1" w:rsidRPr="00F26AD1" w:rsidRDefault="00F26AD1" w:rsidP="00F26AD1">
      <w:pPr>
        <w:pStyle w:val="BodyText"/>
        <w:rPr>
          <w:rFonts w:ascii="Monaco" w:hAnsi="Monaco"/>
          <w:sz w:val="16"/>
          <w:szCs w:val="16"/>
        </w:rPr>
      </w:pPr>
    </w:p>
    <w:p w14:paraId="4EBA2552" w14:textId="77777777" w:rsidR="00F26AD1" w:rsidRPr="00F26AD1" w:rsidRDefault="00F26AD1" w:rsidP="00F26AD1">
      <w:pPr>
        <w:pStyle w:val="BodyText"/>
        <w:rPr>
          <w:rFonts w:ascii="Monaco" w:hAnsi="Monaco"/>
          <w:sz w:val="16"/>
          <w:szCs w:val="16"/>
        </w:rPr>
      </w:pPr>
      <w:r w:rsidRPr="00F26AD1">
        <w:rPr>
          <w:rFonts w:ascii="Monaco" w:hAnsi="Monaco"/>
          <w:sz w:val="16"/>
          <w:szCs w:val="16"/>
        </w:rPr>
        <w:t>model_values1 = data.frame(obs = as.numeric(wine_test$quality), pred = rbf_pred)</w:t>
      </w:r>
    </w:p>
    <w:p w14:paraId="0704D542" w14:textId="6DDB8D5E" w:rsidR="00F26AD1" w:rsidRPr="00F26AD1" w:rsidRDefault="00F26AD1" w:rsidP="00F26AD1">
      <w:pPr>
        <w:pStyle w:val="BodyText"/>
        <w:rPr>
          <w:rFonts w:ascii="Monaco" w:hAnsi="Monaco"/>
          <w:sz w:val="16"/>
          <w:szCs w:val="16"/>
        </w:rPr>
      </w:pPr>
      <w:r>
        <w:rPr>
          <w:rFonts w:ascii="Monaco" w:hAnsi="Monaco"/>
          <w:sz w:val="16"/>
          <w:szCs w:val="16"/>
        </w:rPr>
        <w:t>defaultSummary(model_values1)</w:t>
      </w:r>
    </w:p>
    <w:p w14:paraId="4D251C2A" w14:textId="1ACB35BA"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3B650B9" w14:textId="77777777" w:rsidR="00F26AD1" w:rsidRPr="00F26AD1" w:rsidRDefault="00F26AD1" w:rsidP="00F26AD1">
      <w:pPr>
        <w:pStyle w:val="BodyText"/>
        <w:rPr>
          <w:rFonts w:ascii="Monaco" w:hAnsi="Monaco"/>
          <w:sz w:val="16"/>
          <w:szCs w:val="16"/>
        </w:rPr>
      </w:pPr>
      <w:r w:rsidRPr="00F26AD1">
        <w:rPr>
          <w:rFonts w:ascii="Monaco" w:hAnsi="Monaco"/>
          <w:sz w:val="16"/>
          <w:szCs w:val="16"/>
        </w:rPr>
        <w:t># Stacked AutoEncoder Deep Neural Network</w:t>
      </w:r>
    </w:p>
    <w:p w14:paraId="24439E67" w14:textId="77777777" w:rsidR="00F26AD1" w:rsidRPr="00F26AD1" w:rsidRDefault="00F26AD1" w:rsidP="00F26AD1">
      <w:pPr>
        <w:pStyle w:val="BodyText"/>
        <w:rPr>
          <w:rFonts w:ascii="Monaco" w:hAnsi="Monaco"/>
          <w:sz w:val="16"/>
          <w:szCs w:val="16"/>
        </w:rPr>
      </w:pPr>
      <w:r w:rsidRPr="00F26AD1">
        <w:rPr>
          <w:rFonts w:ascii="Monaco" w:hAnsi="Monaco"/>
          <w:sz w:val="16"/>
          <w:szCs w:val="16"/>
        </w:rPr>
        <w:t># Building the neural network model</w:t>
      </w:r>
    </w:p>
    <w:p w14:paraId="51209D0C"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deepnet)</w:t>
      </w:r>
    </w:p>
    <w:p w14:paraId="6B35C813"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wine_dnn = dbn.dnn.train(x = as.matrix(wine_train[1:11]),</w:t>
      </w:r>
    </w:p>
    <w:p w14:paraId="09495E44"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 xml:space="preserve">                         y = as.matrix(wine_train[12]),</w:t>
      </w:r>
    </w:p>
    <w:p w14:paraId="5EB216C4" w14:textId="77777777" w:rsidR="00F26AD1" w:rsidRPr="00F26AD1" w:rsidRDefault="00F26AD1" w:rsidP="00F26AD1">
      <w:pPr>
        <w:pStyle w:val="BodyText"/>
        <w:rPr>
          <w:rFonts w:ascii="Monaco" w:hAnsi="Monaco"/>
          <w:sz w:val="16"/>
          <w:szCs w:val="16"/>
        </w:rPr>
      </w:pPr>
      <w:r w:rsidRPr="00F26AD1">
        <w:rPr>
          <w:rFonts w:ascii="Monaco" w:hAnsi="Monaco"/>
          <w:sz w:val="16"/>
          <w:szCs w:val="16"/>
          <w:lang w:val="fr-FR"/>
        </w:rPr>
        <w:t xml:space="preserve">                         </w:t>
      </w:r>
      <w:r w:rsidRPr="00F26AD1">
        <w:rPr>
          <w:rFonts w:ascii="Monaco" w:hAnsi="Monaco"/>
          <w:sz w:val="16"/>
          <w:szCs w:val="16"/>
        </w:rPr>
        <w:t>learningrate = 0.001,</w:t>
      </w:r>
    </w:p>
    <w:p w14:paraId="712042A7"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hidden = 8,</w:t>
      </w:r>
    </w:p>
    <w:p w14:paraId="7DA9FE9E"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numepochs = 10)</w:t>
      </w:r>
    </w:p>
    <w:p w14:paraId="7D9A00A3" w14:textId="77777777" w:rsidR="00F26AD1" w:rsidRPr="00F26AD1" w:rsidRDefault="00F26AD1" w:rsidP="00F26AD1">
      <w:pPr>
        <w:pStyle w:val="BodyText"/>
        <w:rPr>
          <w:rFonts w:ascii="Monaco" w:hAnsi="Monaco"/>
          <w:sz w:val="16"/>
          <w:szCs w:val="16"/>
        </w:rPr>
      </w:pPr>
    </w:p>
    <w:p w14:paraId="52525BB5" w14:textId="00D8EDAD" w:rsidR="00F26AD1" w:rsidRPr="00F26AD1" w:rsidRDefault="00F26AD1" w:rsidP="00F26AD1">
      <w:pPr>
        <w:pStyle w:val="BodyText"/>
        <w:rPr>
          <w:rFonts w:ascii="Monaco" w:hAnsi="Monaco"/>
          <w:sz w:val="16"/>
          <w:szCs w:val="16"/>
        </w:rPr>
      </w:pPr>
      <w:r>
        <w:rPr>
          <w:rFonts w:ascii="Monaco" w:hAnsi="Monaco"/>
          <w:sz w:val="16"/>
          <w:szCs w:val="16"/>
        </w:rPr>
        <w:t>summary(wine_dnn)</w:t>
      </w:r>
    </w:p>
    <w:p w14:paraId="3F2C41B9" w14:textId="1D22B5CE"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1FE233DF" w14:textId="77777777" w:rsidR="00F26AD1" w:rsidRPr="00F26AD1" w:rsidRDefault="00F26AD1" w:rsidP="00F26AD1">
      <w:pPr>
        <w:pStyle w:val="BodyText"/>
        <w:rPr>
          <w:rFonts w:ascii="Monaco" w:hAnsi="Monaco"/>
          <w:sz w:val="16"/>
          <w:szCs w:val="16"/>
        </w:rPr>
      </w:pPr>
      <w:r w:rsidRPr="00F26AD1">
        <w:rPr>
          <w:rFonts w:ascii="Monaco" w:hAnsi="Monaco"/>
          <w:sz w:val="16"/>
          <w:szCs w:val="16"/>
        </w:rPr>
        <w:t># Prediction</w:t>
      </w:r>
    </w:p>
    <w:p w14:paraId="43ECA770"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pred_dnn = nn.predict(wine_dnn, x = as.matrix(wine_test[1:11]))</w:t>
      </w:r>
    </w:p>
    <w:p w14:paraId="68E03AB8" w14:textId="77777777" w:rsidR="00F26AD1" w:rsidRPr="00F26AD1" w:rsidRDefault="00F26AD1" w:rsidP="00F26AD1">
      <w:pPr>
        <w:pStyle w:val="BodyText"/>
        <w:rPr>
          <w:rFonts w:ascii="Monaco" w:hAnsi="Monaco"/>
          <w:sz w:val="16"/>
          <w:szCs w:val="16"/>
        </w:rPr>
      </w:pPr>
    </w:p>
    <w:p w14:paraId="7D39862C" w14:textId="77777777" w:rsidR="00F26AD1" w:rsidRPr="00F26AD1" w:rsidRDefault="00F26AD1" w:rsidP="00F26AD1">
      <w:pPr>
        <w:pStyle w:val="BodyText"/>
        <w:rPr>
          <w:rFonts w:ascii="Monaco" w:hAnsi="Monaco"/>
          <w:sz w:val="16"/>
          <w:szCs w:val="16"/>
        </w:rPr>
      </w:pPr>
      <w:r w:rsidRPr="00F26AD1">
        <w:rPr>
          <w:rFonts w:ascii="Monaco" w:hAnsi="Monaco"/>
          <w:sz w:val="16"/>
          <w:szCs w:val="16"/>
        </w:rPr>
        <w:t>model_values2 = data.frame(obs = as.numeric(wine_test$quality), pred = wine_pred_dnn)</w:t>
      </w:r>
    </w:p>
    <w:p w14:paraId="1D92947F" w14:textId="12C334CE" w:rsidR="00F26AD1" w:rsidRPr="00F26AD1" w:rsidRDefault="00F26AD1" w:rsidP="00F26AD1">
      <w:pPr>
        <w:pStyle w:val="BodyText"/>
        <w:rPr>
          <w:rFonts w:ascii="Monaco" w:hAnsi="Monaco"/>
          <w:sz w:val="16"/>
          <w:szCs w:val="16"/>
        </w:rPr>
      </w:pPr>
      <w:r>
        <w:rPr>
          <w:rFonts w:ascii="Monaco" w:hAnsi="Monaco"/>
          <w:sz w:val="16"/>
          <w:szCs w:val="16"/>
        </w:rPr>
        <w:t>defaultSummary(model_values2)</w:t>
      </w:r>
    </w:p>
    <w:p w14:paraId="06FE1941" w14:textId="7DE9F0AE" w:rsidR="00F26AD1" w:rsidRPr="00F26AD1" w:rsidRDefault="00F26AD1" w:rsidP="00F26AD1">
      <w:pPr>
        <w:pStyle w:val="BodyText"/>
        <w:rPr>
          <w:rFonts w:ascii="Monaco" w:hAnsi="Monaco"/>
          <w:sz w:val="16"/>
          <w:szCs w:val="16"/>
        </w:rPr>
      </w:pPr>
      <w:r w:rsidRPr="00F26AD1">
        <w:rPr>
          <w:rFonts w:ascii="Monaco" w:hAnsi="Monaco"/>
          <w:sz w:val="16"/>
          <w:szCs w:val="16"/>
        </w:rPr>
        <w:t>## -----------------------------------------</w:t>
      </w:r>
      <w:r>
        <w:rPr>
          <w:rFonts w:ascii="Monaco" w:hAnsi="Monaco"/>
          <w:sz w:val="16"/>
          <w:szCs w:val="16"/>
        </w:rPr>
        <w:t>-------------------------------</w:t>
      </w:r>
    </w:p>
    <w:p w14:paraId="5D1B8411" w14:textId="77777777" w:rsidR="00F26AD1" w:rsidRPr="00F26AD1" w:rsidRDefault="00F26AD1" w:rsidP="00F26AD1">
      <w:pPr>
        <w:pStyle w:val="BodyText"/>
        <w:rPr>
          <w:rFonts w:ascii="Monaco" w:hAnsi="Monaco"/>
          <w:sz w:val="16"/>
          <w:szCs w:val="16"/>
        </w:rPr>
      </w:pPr>
      <w:r w:rsidRPr="00F26AD1">
        <w:rPr>
          <w:rFonts w:ascii="Monaco" w:hAnsi="Monaco"/>
          <w:sz w:val="16"/>
          <w:szCs w:val="16"/>
        </w:rPr>
        <w:t># Ensemble Learning</w:t>
      </w:r>
    </w:p>
    <w:p w14:paraId="03A65586"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caret)</w:t>
      </w:r>
    </w:p>
    <w:p w14:paraId="1F2BA4E3"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caretEnsemble)</w:t>
      </w:r>
    </w:p>
    <w:p w14:paraId="68615C93" w14:textId="77777777" w:rsidR="00F26AD1" w:rsidRPr="00F26AD1" w:rsidRDefault="00F26AD1" w:rsidP="00F26AD1">
      <w:pPr>
        <w:pStyle w:val="BodyText"/>
        <w:rPr>
          <w:rFonts w:ascii="Monaco" w:hAnsi="Monaco"/>
          <w:sz w:val="16"/>
          <w:szCs w:val="16"/>
        </w:rPr>
      </w:pPr>
      <w:r w:rsidRPr="00F26AD1">
        <w:rPr>
          <w:rFonts w:ascii="Monaco" w:hAnsi="Monaco"/>
          <w:sz w:val="16"/>
          <w:szCs w:val="16"/>
        </w:rPr>
        <w:t>set.seed(111)</w:t>
      </w:r>
    </w:p>
    <w:p w14:paraId="7A295182" w14:textId="77777777" w:rsidR="00F26AD1" w:rsidRPr="00F26AD1" w:rsidRDefault="00F26AD1" w:rsidP="00F26AD1">
      <w:pPr>
        <w:pStyle w:val="BodyText"/>
        <w:rPr>
          <w:rFonts w:ascii="Monaco" w:hAnsi="Monaco"/>
          <w:sz w:val="16"/>
          <w:szCs w:val="16"/>
        </w:rPr>
      </w:pPr>
    </w:p>
    <w:p w14:paraId="1E28EDD3" w14:textId="77777777" w:rsidR="00F26AD1" w:rsidRPr="00F26AD1" w:rsidRDefault="00F26AD1" w:rsidP="00F26AD1">
      <w:pPr>
        <w:pStyle w:val="BodyText"/>
        <w:rPr>
          <w:rFonts w:ascii="Monaco" w:hAnsi="Monaco"/>
          <w:sz w:val="16"/>
          <w:szCs w:val="16"/>
        </w:rPr>
      </w:pPr>
      <w:r w:rsidRPr="00F26AD1">
        <w:rPr>
          <w:rFonts w:ascii="Monaco" w:hAnsi="Monaco"/>
          <w:sz w:val="16"/>
          <w:szCs w:val="16"/>
        </w:rPr>
        <w:t>control2 &lt;- trainControl(</w:t>
      </w:r>
    </w:p>
    <w:p w14:paraId="23388C66"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method="boot",</w:t>
      </w:r>
    </w:p>
    <w:p w14:paraId="4B6EE93D"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number=25,</w:t>
      </w:r>
    </w:p>
    <w:p w14:paraId="78F6AE3C"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savePredictions="final",</w:t>
      </w:r>
    </w:p>
    <w:p w14:paraId="2A873546"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classProbs=TRUE,</w:t>
      </w:r>
    </w:p>
    <w:p w14:paraId="2013937A" w14:textId="77777777" w:rsidR="00F26AD1" w:rsidRPr="00F26AD1" w:rsidRDefault="00F26AD1" w:rsidP="00F26AD1">
      <w:pPr>
        <w:pStyle w:val="BodyText"/>
        <w:rPr>
          <w:rFonts w:ascii="Monaco" w:hAnsi="Monaco"/>
          <w:sz w:val="16"/>
          <w:szCs w:val="16"/>
        </w:rPr>
      </w:pPr>
      <w:r w:rsidRPr="00F26AD1">
        <w:rPr>
          <w:rFonts w:ascii="Monaco" w:hAnsi="Monaco"/>
          <w:sz w:val="16"/>
          <w:szCs w:val="16"/>
        </w:rPr>
        <w:lastRenderedPageBreak/>
        <w:t xml:space="preserve">  index=createResample(wine_train$quality, 25))</w:t>
      </w:r>
    </w:p>
    <w:p w14:paraId="2A0D6904" w14:textId="77777777" w:rsidR="00F26AD1" w:rsidRPr="00F26AD1" w:rsidRDefault="00F26AD1" w:rsidP="00F26AD1">
      <w:pPr>
        <w:pStyle w:val="BodyText"/>
        <w:rPr>
          <w:rFonts w:ascii="Monaco" w:hAnsi="Monaco"/>
          <w:sz w:val="16"/>
          <w:szCs w:val="16"/>
        </w:rPr>
      </w:pPr>
    </w:p>
    <w:p w14:paraId="5F82930C" w14:textId="77777777" w:rsidR="00F26AD1" w:rsidRPr="00F26AD1" w:rsidRDefault="00F26AD1" w:rsidP="00F26AD1">
      <w:pPr>
        <w:pStyle w:val="BodyText"/>
        <w:rPr>
          <w:rFonts w:ascii="Monaco" w:hAnsi="Monaco"/>
          <w:sz w:val="16"/>
          <w:szCs w:val="16"/>
        </w:rPr>
      </w:pPr>
      <w:r w:rsidRPr="00F26AD1">
        <w:rPr>
          <w:rFonts w:ascii="Monaco" w:hAnsi="Monaco"/>
          <w:sz w:val="16"/>
          <w:szCs w:val="16"/>
        </w:rPr>
        <w:t>models2 &lt;- caretList(</w:t>
      </w:r>
    </w:p>
    <w:p w14:paraId="2F500FF9"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quality~., data=wine_train,</w:t>
      </w:r>
    </w:p>
    <w:p w14:paraId="2D818A6A"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trControl=control2,</w:t>
      </w:r>
    </w:p>
    <w:p w14:paraId="5DA7DEDF"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methodList=c("svmRadial", "dnn"))</w:t>
      </w:r>
    </w:p>
    <w:p w14:paraId="0C1DED1A" w14:textId="77777777" w:rsidR="00F26AD1" w:rsidRPr="00F26AD1" w:rsidRDefault="00F26AD1" w:rsidP="00F26AD1">
      <w:pPr>
        <w:pStyle w:val="BodyText"/>
        <w:rPr>
          <w:rFonts w:ascii="Monaco" w:hAnsi="Monaco"/>
          <w:sz w:val="16"/>
          <w:szCs w:val="16"/>
        </w:rPr>
      </w:pPr>
    </w:p>
    <w:p w14:paraId="731DBAFC" w14:textId="77777777" w:rsidR="00F26AD1" w:rsidRPr="00F26AD1" w:rsidRDefault="00F26AD1" w:rsidP="00F26AD1">
      <w:pPr>
        <w:pStyle w:val="BodyText"/>
        <w:rPr>
          <w:rFonts w:ascii="Monaco" w:hAnsi="Monaco"/>
          <w:sz w:val="16"/>
          <w:szCs w:val="16"/>
        </w:rPr>
      </w:pPr>
      <w:r w:rsidRPr="00F26AD1">
        <w:rPr>
          <w:rFonts w:ascii="Monaco" w:hAnsi="Monaco"/>
          <w:sz w:val="16"/>
          <w:szCs w:val="16"/>
        </w:rPr>
        <w:t>greedy_ensemble &lt;- caretEnsemble(</w:t>
      </w:r>
    </w:p>
    <w:p w14:paraId="569B4CC2"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models2,</w:t>
      </w:r>
    </w:p>
    <w:p w14:paraId="1EDC8805"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trControl=control2)</w:t>
      </w:r>
    </w:p>
    <w:p w14:paraId="0D5ADD9E" w14:textId="77777777" w:rsidR="00F26AD1" w:rsidRPr="00F26AD1" w:rsidRDefault="00F26AD1" w:rsidP="00F26AD1">
      <w:pPr>
        <w:pStyle w:val="BodyText"/>
        <w:rPr>
          <w:rFonts w:ascii="Monaco" w:hAnsi="Monaco"/>
          <w:sz w:val="16"/>
          <w:szCs w:val="16"/>
        </w:rPr>
      </w:pPr>
    </w:p>
    <w:p w14:paraId="71F4B9E8" w14:textId="77777777" w:rsidR="00F26AD1" w:rsidRPr="00F26AD1" w:rsidRDefault="00F26AD1" w:rsidP="00F26AD1">
      <w:pPr>
        <w:pStyle w:val="BodyText"/>
        <w:rPr>
          <w:rFonts w:ascii="Monaco" w:hAnsi="Monaco"/>
          <w:sz w:val="16"/>
          <w:szCs w:val="16"/>
        </w:rPr>
      </w:pPr>
      <w:r w:rsidRPr="00F26AD1">
        <w:rPr>
          <w:rFonts w:ascii="Monaco" w:hAnsi="Monaco"/>
          <w:sz w:val="16"/>
          <w:szCs w:val="16"/>
        </w:rPr>
        <w:t>summary(greedy_ensemble)</w:t>
      </w:r>
    </w:p>
    <w:p w14:paraId="548CEC5F" w14:textId="77777777" w:rsidR="00F26AD1" w:rsidRPr="00F26AD1" w:rsidRDefault="00F26AD1" w:rsidP="00F26AD1">
      <w:pPr>
        <w:pStyle w:val="BodyText"/>
        <w:rPr>
          <w:rFonts w:ascii="Monaco" w:hAnsi="Monaco"/>
          <w:sz w:val="16"/>
          <w:szCs w:val="16"/>
        </w:rPr>
      </w:pPr>
      <w:r w:rsidRPr="00F26AD1">
        <w:rPr>
          <w:rFonts w:ascii="Monaco" w:hAnsi="Monaco"/>
          <w:sz w:val="16"/>
          <w:szCs w:val="16"/>
        </w:rPr>
        <w:t>result2 &lt;- resamples(models2)</w:t>
      </w:r>
    </w:p>
    <w:p w14:paraId="3D54D25A" w14:textId="77777777" w:rsidR="00F26AD1" w:rsidRPr="00F26AD1" w:rsidRDefault="00F26AD1" w:rsidP="00F26AD1">
      <w:pPr>
        <w:pStyle w:val="BodyText"/>
        <w:rPr>
          <w:rFonts w:ascii="Monaco" w:hAnsi="Monaco"/>
          <w:sz w:val="16"/>
          <w:szCs w:val="16"/>
        </w:rPr>
      </w:pPr>
    </w:p>
    <w:p w14:paraId="7A16985D" w14:textId="77777777" w:rsidR="00F26AD1" w:rsidRPr="00F26AD1" w:rsidRDefault="00F26AD1" w:rsidP="00F26AD1">
      <w:pPr>
        <w:pStyle w:val="BodyText"/>
        <w:rPr>
          <w:rFonts w:ascii="Monaco" w:hAnsi="Monaco"/>
          <w:sz w:val="16"/>
          <w:szCs w:val="16"/>
        </w:rPr>
      </w:pPr>
      <w:r w:rsidRPr="00F26AD1">
        <w:rPr>
          <w:rFonts w:ascii="Monaco" w:hAnsi="Monaco"/>
          <w:sz w:val="16"/>
          <w:szCs w:val="16"/>
        </w:rPr>
        <w:t># Result summary</w:t>
      </w:r>
    </w:p>
    <w:p w14:paraId="4FE0278A" w14:textId="77777777" w:rsidR="00F26AD1" w:rsidRPr="00F26AD1" w:rsidRDefault="00F26AD1" w:rsidP="00F26AD1">
      <w:pPr>
        <w:pStyle w:val="BodyText"/>
        <w:rPr>
          <w:rFonts w:ascii="Monaco" w:hAnsi="Monaco"/>
          <w:sz w:val="16"/>
          <w:szCs w:val="16"/>
        </w:rPr>
      </w:pPr>
      <w:r w:rsidRPr="00F26AD1">
        <w:rPr>
          <w:rFonts w:ascii="Monaco" w:hAnsi="Monaco"/>
          <w:sz w:val="16"/>
          <w:szCs w:val="16"/>
        </w:rPr>
        <w:t>summary(result2)</w:t>
      </w:r>
    </w:p>
    <w:p w14:paraId="3B79200C" w14:textId="65CD8465" w:rsidR="00F26AD1" w:rsidRPr="00F26AD1" w:rsidRDefault="00F26AD1" w:rsidP="00F26AD1">
      <w:pPr>
        <w:pStyle w:val="BodyText"/>
        <w:rPr>
          <w:rFonts w:ascii="Monaco" w:hAnsi="Monaco"/>
          <w:sz w:val="16"/>
          <w:szCs w:val="16"/>
        </w:rPr>
      </w:pPr>
      <w:r>
        <w:rPr>
          <w:rFonts w:ascii="Monaco" w:hAnsi="Monaco"/>
          <w:sz w:val="16"/>
          <w:szCs w:val="16"/>
        </w:rPr>
        <w:t>dotplot(result2)</w:t>
      </w:r>
    </w:p>
    <w:p w14:paraId="1813033D" w14:textId="185D146C"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C700C29" w14:textId="77777777" w:rsidR="00F26AD1" w:rsidRPr="00F26AD1" w:rsidRDefault="00F26AD1" w:rsidP="00F26AD1">
      <w:pPr>
        <w:pStyle w:val="BodyText"/>
        <w:rPr>
          <w:rFonts w:ascii="Monaco" w:hAnsi="Monaco"/>
          <w:sz w:val="16"/>
          <w:szCs w:val="16"/>
        </w:rPr>
      </w:pPr>
      <w:r w:rsidRPr="00F26AD1">
        <w:rPr>
          <w:rFonts w:ascii="Monaco" w:hAnsi="Monaco"/>
          <w:sz w:val="16"/>
          <w:szCs w:val="16"/>
        </w:rPr>
        <w:t>set.seed(111)</w:t>
      </w:r>
    </w:p>
    <w:p w14:paraId="618F41EE" w14:textId="77777777" w:rsidR="00F26AD1" w:rsidRPr="00F26AD1" w:rsidRDefault="00F26AD1" w:rsidP="00F26AD1">
      <w:pPr>
        <w:pStyle w:val="BodyText"/>
        <w:rPr>
          <w:rFonts w:ascii="Monaco" w:hAnsi="Monaco"/>
          <w:sz w:val="16"/>
          <w:szCs w:val="16"/>
        </w:rPr>
      </w:pPr>
      <w:r w:rsidRPr="00F26AD1">
        <w:rPr>
          <w:rFonts w:ascii="Monaco" w:hAnsi="Monaco"/>
          <w:sz w:val="16"/>
          <w:szCs w:val="16"/>
        </w:rPr>
        <w:t>stack_control2 = trainControl(method = 'boot', number = 25)</w:t>
      </w:r>
    </w:p>
    <w:p w14:paraId="4FE13AC6" w14:textId="77777777" w:rsidR="00F26AD1" w:rsidRPr="00F26AD1" w:rsidRDefault="00F26AD1" w:rsidP="00F26AD1">
      <w:pPr>
        <w:pStyle w:val="BodyText"/>
        <w:rPr>
          <w:rFonts w:ascii="Monaco" w:hAnsi="Monaco"/>
          <w:sz w:val="16"/>
          <w:szCs w:val="16"/>
        </w:rPr>
      </w:pPr>
      <w:r w:rsidRPr="00F26AD1">
        <w:rPr>
          <w:rFonts w:ascii="Monaco" w:hAnsi="Monaco"/>
          <w:sz w:val="16"/>
          <w:szCs w:val="16"/>
        </w:rPr>
        <w:t>stack_glm2 = caretStack(models2, method = 'glm', metric = 'RMSE', trControl = stack_control2)</w:t>
      </w:r>
    </w:p>
    <w:p w14:paraId="12252E29" w14:textId="45E54522" w:rsidR="00F26AD1" w:rsidRPr="00F26AD1" w:rsidRDefault="00F26AD1" w:rsidP="00F26AD1">
      <w:pPr>
        <w:pStyle w:val="BodyText"/>
        <w:rPr>
          <w:rFonts w:ascii="Monaco" w:hAnsi="Monaco"/>
          <w:sz w:val="16"/>
          <w:szCs w:val="16"/>
        </w:rPr>
      </w:pPr>
      <w:r>
        <w:rPr>
          <w:rFonts w:ascii="Monaco" w:hAnsi="Monaco"/>
          <w:sz w:val="16"/>
          <w:szCs w:val="16"/>
        </w:rPr>
        <w:t>print(stack_glm2)</w:t>
      </w:r>
      <w:bookmarkStart w:id="8" w:name="_GoBack"/>
      <w:bookmarkEnd w:id="8"/>
    </w:p>
    <w:p w14:paraId="249424DF" w14:textId="37688F0C" w:rsidR="003176D7" w:rsidRPr="00F26AD1" w:rsidRDefault="00F26AD1" w:rsidP="00F26AD1">
      <w:pPr>
        <w:pStyle w:val="BodyText"/>
        <w:rPr>
          <w:rFonts w:ascii="Monaco" w:hAnsi="Monaco"/>
          <w:sz w:val="16"/>
          <w:szCs w:val="16"/>
        </w:rPr>
      </w:pPr>
      <w:r w:rsidRPr="00F26AD1">
        <w:rPr>
          <w:rFonts w:ascii="Monaco" w:hAnsi="Monaco"/>
          <w:sz w:val="16"/>
          <w:szCs w:val="16"/>
        </w:rPr>
        <w:t># ------------------------------------------------------------------------</w:t>
      </w:r>
    </w:p>
    <w:sectPr w:rsidR="003176D7" w:rsidRPr="00F26A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E048A" w14:textId="77777777" w:rsidR="00D0061E" w:rsidRDefault="00D0061E">
      <w:pPr>
        <w:spacing w:after="0"/>
      </w:pPr>
      <w:r>
        <w:separator/>
      </w:r>
    </w:p>
  </w:endnote>
  <w:endnote w:type="continuationSeparator" w:id="0">
    <w:p w14:paraId="2E084C2A" w14:textId="77777777" w:rsidR="00D0061E" w:rsidRDefault="00D006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AC31D" w14:textId="77777777" w:rsidR="00D0061E" w:rsidRDefault="00D0061E">
      <w:r>
        <w:separator/>
      </w:r>
    </w:p>
  </w:footnote>
  <w:footnote w:type="continuationSeparator" w:id="0">
    <w:p w14:paraId="74E6948F" w14:textId="77777777" w:rsidR="00D0061E" w:rsidRDefault="00D0061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EC46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7EF4FDC"/>
    <w:multiLevelType w:val="multilevel"/>
    <w:tmpl w:val="62B4F7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6DB4"/>
    <w:rsid w:val="003176D7"/>
    <w:rsid w:val="00336B72"/>
    <w:rsid w:val="003F26DC"/>
    <w:rsid w:val="004E29B3"/>
    <w:rsid w:val="00590D07"/>
    <w:rsid w:val="00723665"/>
    <w:rsid w:val="00784D58"/>
    <w:rsid w:val="008D6863"/>
    <w:rsid w:val="00B86B75"/>
    <w:rsid w:val="00BC48D5"/>
    <w:rsid w:val="00C36279"/>
    <w:rsid w:val="00D0061E"/>
    <w:rsid w:val="00E315A3"/>
    <w:rsid w:val="00F26AD1"/>
    <w:rsid w:val="00FB065E"/>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2CB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5</Pages>
  <Words>2845</Words>
  <Characters>16219</Characters>
  <Application>Microsoft Macintosh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Computational Intelligence I Assignment</vt:lpstr>
    </vt:vector>
  </TitlesOfParts>
  <LinksUpToDate>false</LinksUpToDate>
  <CharactersWithSpaces>19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Intelligence I Assignment</dc:title>
  <dc:creator>Gaelan Gu, Sunil Prakash</dc:creator>
  <cp:lastModifiedBy>Gaelan Gu</cp:lastModifiedBy>
  <cp:revision>4</cp:revision>
  <dcterms:created xsi:type="dcterms:W3CDTF">2017-05-29T07:57:00Z</dcterms:created>
  <dcterms:modified xsi:type="dcterms:W3CDTF">2017-05-29T08:16:00Z</dcterms:modified>
</cp:coreProperties>
</file>